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F92F" w14:textId="57DC68ED" w:rsidR="00BA633A" w:rsidRDefault="00B579AA">
      <w:r>
        <w:rPr>
          <w:noProof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1D791D4F" wp14:editId="54067231">
                <wp:simplePos x="0" y="0"/>
                <wp:positionH relativeFrom="column">
                  <wp:posOffset>2405882</wp:posOffset>
                </wp:positionH>
                <wp:positionV relativeFrom="paragraph">
                  <wp:posOffset>-226518</wp:posOffset>
                </wp:positionV>
                <wp:extent cx="4046855" cy="1701165"/>
                <wp:effectExtent l="0" t="0" r="10795" b="1333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701165"/>
                          <a:chOff x="0" y="0"/>
                          <a:chExt cx="4046855" cy="1358900"/>
                        </a:xfrm>
                      </wpg:grpSpPr>
                      <wps:wsp>
                        <wps:cNvPr id="64" name="Rectangle: Rounded Corners 64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111318" y="226604"/>
                            <a:ext cx="3705770" cy="106038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026130" w14:textId="77777777" w:rsidR="001D1AF4" w:rsidRDefault="00292D5B" w:rsidP="001D1AF4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bookmarkStart w:id="0" w:name="_Hlk119273448"/>
                              <w:bookmarkEnd w:id="0"/>
                              <w:r w:rsidRPr="00292D5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UDOMINIMAS</w:t>
                              </w:r>
                            </w:p>
                            <w:p w14:paraId="48FADF2D" w14:textId="515720DD" w:rsidR="00292D5B" w:rsidRPr="001D1AF4" w:rsidRDefault="001D1AF4" w:rsidP="001D1AF4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>Trukmė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 w:eastAsia="zh-CN"/>
                                </w:rPr>
                                <w:t>2</w:t>
                              </w: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min.</w:t>
                              </w:r>
                            </w:p>
                            <w:p w14:paraId="67C7EB59" w14:textId="7C550494" w:rsidR="00B579AA" w:rsidRPr="00B579AA" w:rsidRDefault="00F60CDD" w:rsidP="001D1AF4">
                              <w:pPr>
                                <w:pStyle w:val="NormalWeb"/>
                                <w:spacing w:before="120" w:beforeAutospacing="0" w:after="0" w:afterAutospacing="0"/>
                                <w:jc w:val="both"/>
                                <w:rPr>
                                  <w:color w:val="002060"/>
                                </w:rPr>
                              </w:pPr>
                              <w:bookmarkStart w:id="1" w:name="_Hlk116573203"/>
                              <w:bookmarkStart w:id="2" w:name="_Hlk116573204"/>
                              <w:r>
                                <w:rPr>
                                  <w:rFonts w:ascii="Arial" w:hAnsi="Arial" w:cs="Arial"/>
                                  <w:color w:val="002060"/>
                                </w:rPr>
                                <w:t>Parodomos nuotraukos, kuriose pavaizduota, kaip atrodytų vaisių skyrius parduotuvėse, jei išnyktų bitės.</w:t>
                              </w:r>
                            </w:p>
                            <w:p w14:paraId="49C5C036" w14:textId="77777777" w:rsidR="00F37616" w:rsidRPr="009F665A" w:rsidRDefault="00F37616" w:rsidP="009F665A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bookmarkEnd w:id="1"/>
                            <w:bookmarkEnd w:id="2"/>
                            <w:p w14:paraId="05CDD053" w14:textId="77777777" w:rsidR="001D1AF4" w:rsidRDefault="001D1AF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791D4F" id="Group 71" o:spid="_x0000_s1026" style="position:absolute;margin-left:189.45pt;margin-top:-17.85pt;width:318.65pt;height:133.95pt;z-index:251642880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">
                <v:roundrect id="Rectangle: Rounded Corners 64" o:spid="_x0000_s1027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5" o:spid="_x0000_s1028" type="#_x0000_t202" style="position:absolute;left:1113;top:2266;width:37057;height:10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17026130" w14:textId="77777777" w:rsidR="001D1AF4" w:rsidRDefault="00292D5B" w:rsidP="001D1AF4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bookmarkStart w:id="3" w:name="_Hlk119273448"/>
                        <w:bookmarkEnd w:id="3"/>
                        <w:r w:rsidRPr="00292D5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UDOMINIMAS</w:t>
                        </w:r>
                      </w:p>
                      <w:p w14:paraId="48FADF2D" w14:textId="515720DD" w:rsidR="00292D5B" w:rsidRPr="001D1AF4" w:rsidRDefault="001D1AF4" w:rsidP="001D1AF4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>Trukmė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 w:eastAsia="zh-CN"/>
                          </w:rPr>
                          <w:t>2</w:t>
                        </w: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min.</w:t>
                        </w:r>
                      </w:p>
                      <w:p w14:paraId="67C7EB59" w14:textId="7C550494" w:rsidR="00B579AA" w:rsidRPr="00B579AA" w:rsidRDefault="00F60CDD" w:rsidP="001D1AF4">
                        <w:pPr>
                          <w:pStyle w:val="NormalWeb"/>
                          <w:spacing w:before="120" w:beforeAutospacing="0" w:after="0" w:afterAutospacing="0"/>
                          <w:jc w:val="both"/>
                          <w:rPr>
                            <w:color w:val="002060"/>
                          </w:rPr>
                        </w:pPr>
                        <w:bookmarkStart w:id="4" w:name="_Hlk116573203"/>
                        <w:bookmarkStart w:id="5" w:name="_Hlk116573204"/>
                        <w:r>
                          <w:rPr>
                            <w:rFonts w:ascii="Arial" w:hAnsi="Arial" w:cs="Arial"/>
                            <w:color w:val="002060"/>
                          </w:rPr>
                          <w:t>Parodomos nuotraukos, kuriose pavaizduota, kaip atrodytų vaisių skyrius parduotuvėse, jei išnyktų bitės.</w:t>
                        </w:r>
                      </w:p>
                      <w:p w14:paraId="49C5C036" w14:textId="77777777" w:rsidR="00F37616" w:rsidRPr="009F665A" w:rsidRDefault="00F37616" w:rsidP="009F665A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</w:p>
                      <w:bookmarkEnd w:id="4"/>
                      <w:bookmarkEnd w:id="5"/>
                      <w:p w14:paraId="05CDD053" w14:textId="77777777" w:rsidR="001D1AF4" w:rsidRDefault="001D1AF4"/>
                    </w:txbxContent>
                  </v:textbox>
                </v:shape>
              </v:group>
            </w:pict>
          </mc:Fallback>
        </mc:AlternateContent>
      </w:r>
      <w:r w:rsidR="00E97C3A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9BDB30D" wp14:editId="3DB234FF">
                <wp:simplePos x="0" y="0"/>
                <wp:positionH relativeFrom="column">
                  <wp:posOffset>6616375</wp:posOffset>
                </wp:positionH>
                <wp:positionV relativeFrom="paragraph">
                  <wp:posOffset>-226518</wp:posOffset>
                </wp:positionV>
                <wp:extent cx="3060700" cy="1701165"/>
                <wp:effectExtent l="0" t="0" r="25400" b="13335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701165"/>
                          <a:chOff x="0" y="0"/>
                          <a:chExt cx="3060700" cy="1814877"/>
                        </a:xfrm>
                      </wpg:grpSpPr>
                      <wps:wsp>
                        <wps:cNvPr id="80" name="Rectangle: Rounded Corners 80"/>
                        <wps:cNvSpPr/>
                        <wps:spPr>
                          <a:xfrm>
                            <a:off x="0" y="0"/>
                            <a:ext cx="3060700" cy="1814877"/>
                          </a:xfrm>
                          <a:prstGeom prst="roundRect">
                            <a:avLst>
                              <a:gd name="adj" fmla="val 3580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11318" y="302641"/>
                            <a:ext cx="2814320" cy="13398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0B72A2" w14:textId="2A6D7C27" w:rsidR="0005684D" w:rsidRDefault="0005684D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KERTINĖS SĄVOKOS</w:t>
                              </w:r>
                            </w:p>
                            <w:p w14:paraId="43D89051" w14:textId="77777777" w:rsidR="00207841" w:rsidRPr="00207841" w:rsidRDefault="00207841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7A2EA99E" w14:textId="298A505A" w:rsidR="0005684D" w:rsidRPr="00E97C3A" w:rsidRDefault="00F60CDD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Bioįvairovė</w:t>
                              </w:r>
                              <w:r w:rsidR="001D1AF4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BDB30D" id="Group 86" o:spid="_x0000_s1029" style="position:absolute;margin-left:520.95pt;margin-top:-17.85pt;width:241pt;height:133.95pt;z-index:251676672;mso-height-relative:margin" coordsize="30607,18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">
                <v:roundrect id="Rectangle: Rounded Corners 80" o:spid="_x0000_s1030" style="position:absolute;width:30607;height:18148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" filled="f" strokecolor="#928df2" strokeweight="1.5pt">
                  <v:stroke joinstyle="miter"/>
                </v:roundrect>
                <v:shape id="Text Box 81" o:spid="_x0000_s1031" type="#_x0000_t202" style="position:absolute;left:1113;top:3026;width:28143;height:13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 filled="f" stroked="f" strokeweight=".5pt">
                  <v:textbox>
                    <w:txbxContent>
                      <w:p w14:paraId="3F0B72A2" w14:textId="2A6D7C27" w:rsidR="0005684D" w:rsidRDefault="0005684D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KERTINĖS SĄVOKOS</w:t>
                        </w:r>
                      </w:p>
                      <w:p w14:paraId="43D89051" w14:textId="77777777" w:rsidR="00207841" w:rsidRPr="00207841" w:rsidRDefault="00207841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7A2EA99E" w14:textId="298A505A" w:rsidR="0005684D" w:rsidRPr="00E97C3A" w:rsidRDefault="00F60CDD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Bioįvairovė</w:t>
                        </w:r>
                        <w:r w:rsidR="001D1AF4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EF2932" w14:textId="5218A188" w:rsidR="006628F3" w:rsidRDefault="006628F3">
      <w:pPr>
        <w:rPr>
          <w:vertAlign w:val="subscript"/>
        </w:rPr>
      </w:pPr>
    </w:p>
    <w:p w14:paraId="2D13EC29" w14:textId="24E9AE05" w:rsidR="003D1DCF" w:rsidRPr="003D1DCF" w:rsidRDefault="007E4B1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33664" behindDoc="0" locked="0" layoutInCell="1" allowOverlap="1" wp14:anchorId="21F1DD54" wp14:editId="05F770DC">
                <wp:simplePos x="0" y="0"/>
                <wp:positionH relativeFrom="column">
                  <wp:posOffset>-720090</wp:posOffset>
                </wp:positionH>
                <wp:positionV relativeFrom="paragraph">
                  <wp:posOffset>148280</wp:posOffset>
                </wp:positionV>
                <wp:extent cx="2957830" cy="489098"/>
                <wp:effectExtent l="0" t="0" r="0" b="63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0" y="0"/>
                          <a:chExt cx="2957885" cy="421419"/>
                        </a:xfrm>
                      </wpg:grpSpPr>
                      <wps:wsp>
                        <wps:cNvPr id="12" name="Rectangle: Rounded Corners 12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62393" y="55659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83E2E3" w14:textId="3B28F296" w:rsidR="0042318D" w:rsidRPr="0042318D" w:rsidRDefault="0042318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DALYKAS: </w:t>
                              </w:r>
                              <w:r w:rsidR="00F60CDD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Biologij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1DD54" id="Group 16" o:spid="_x0000_s1032" style="position:absolute;margin-left:-56.7pt;margin-top:11.7pt;width:232.9pt;height:38.5pt;z-index:251633664;mso-height-relative:margin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">
                <v:roundrect id="Rectangle: Rounded Corners 12" o:spid="_x0000_s1033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" fillcolor="#928df2" stroked="f" strokeweight="1pt">
                  <v:stroke joinstyle="miter"/>
                </v:roundrect>
                <v:shape id="Text Box 14" o:spid="_x0000_s1034" type="#_x0000_t202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0E83E2E3" w14:textId="3B28F296" w:rsidR="0042318D" w:rsidRPr="0042318D" w:rsidRDefault="0042318D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DALYKAS: </w:t>
                        </w:r>
                        <w:r w:rsidR="00F60CDD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Biologij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1D06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33E24D21" wp14:editId="25D4F676">
                <wp:simplePos x="0" y="0"/>
                <wp:positionH relativeFrom="column">
                  <wp:posOffset>-720090</wp:posOffset>
                </wp:positionH>
                <wp:positionV relativeFrom="paragraph">
                  <wp:posOffset>725170</wp:posOffset>
                </wp:positionV>
                <wp:extent cx="2957830" cy="4210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0" y="0"/>
                          <a:chExt cx="2957885" cy="421419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62393" y="47708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BEA545" w14:textId="5B498CC3" w:rsidR="0042318D" w:rsidRPr="0042318D" w:rsidRDefault="0092056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KLASĖS</w:t>
                              </w:r>
                              <w:r w:rsidR="0042318D"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: </w:t>
                              </w:r>
                              <w:r w:rsidRPr="0092056E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</w:t>
                              </w:r>
                              <w:r w:rsidR="002921DC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24D21" id="Group 17" o:spid="_x0000_s1035" style="position:absolute;margin-left:-56.7pt;margin-top:57.1pt;width:232.9pt;height:33.15pt;z-index:251636736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">
                <v:roundrect id="Rectangle: Rounded Corners 13" o:spid="_x0000_s1036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" fillcolor="#928df2" stroked="f" strokeweight="1pt">
                  <v:stroke joinstyle="miter"/>
                </v:roundrect>
                <v:shape id="Text Box 15" o:spid="_x0000_s1037" type="#_x0000_t202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3EBEA545" w14:textId="5B498CC3" w:rsidR="0042318D" w:rsidRPr="0042318D" w:rsidRDefault="0092056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KLASĖS</w:t>
                        </w:r>
                        <w:r w:rsidR="0042318D"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: </w:t>
                        </w:r>
                        <w:r w:rsidRPr="0092056E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1</w:t>
                        </w:r>
                        <w:r w:rsidR="002921DC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83C511" w14:textId="7F64BB3B" w:rsidR="003D1DCF" w:rsidRPr="003D1DCF" w:rsidRDefault="003D1DCF" w:rsidP="003D1DCF"/>
    <w:p w14:paraId="321F9331" w14:textId="092B8460" w:rsidR="003D1DCF" w:rsidRPr="003D1DCF" w:rsidRDefault="003D1DCF" w:rsidP="003D1DCF"/>
    <w:p w14:paraId="479CC28D" w14:textId="760FABDC" w:rsidR="003D1DCF" w:rsidRPr="003D1DCF" w:rsidRDefault="003C6FDA" w:rsidP="007E1D6D">
      <w:pPr>
        <w:ind w:left="-426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B3D8E3A" wp14:editId="0733D510">
                <wp:simplePos x="0" y="0"/>
                <wp:positionH relativeFrom="column">
                  <wp:posOffset>6617970</wp:posOffset>
                </wp:positionH>
                <wp:positionV relativeFrom="paragraph">
                  <wp:posOffset>173990</wp:posOffset>
                </wp:positionV>
                <wp:extent cx="3060700" cy="2045970"/>
                <wp:effectExtent l="0" t="0" r="25400" b="11430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2045970"/>
                          <a:chOff x="0" y="0"/>
                          <a:chExt cx="3060700" cy="1653540"/>
                        </a:xfrm>
                      </wpg:grpSpPr>
                      <wps:wsp>
                        <wps:cNvPr id="82" name="Rectangle: Rounded Corners 82"/>
                        <wps:cNvSpPr/>
                        <wps:spPr>
                          <a:xfrm>
                            <a:off x="0" y="0"/>
                            <a:ext cx="3060700" cy="1653540"/>
                          </a:xfrm>
                          <a:prstGeom prst="roundRect">
                            <a:avLst>
                              <a:gd name="adj" fmla="val 5503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111318" y="149134"/>
                            <a:ext cx="2908300" cy="1399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5F9C16" w14:textId="7CF37815" w:rsidR="00224CDB" w:rsidRDefault="00224CDB" w:rsidP="003C6FD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RYŠIAI SU KITAIS MOKOMAISIAI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  <w:t>DALYKAIS</w:t>
                              </w:r>
                            </w:p>
                            <w:p w14:paraId="6F70B3D1" w14:textId="77777777" w:rsidR="00A96BEB" w:rsidRPr="00A96BEB" w:rsidRDefault="00A96BEB" w:rsidP="003C6FD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55E08D48" w14:textId="6A59C26D" w:rsidR="00A91E4B" w:rsidRDefault="00A91E4B" w:rsidP="003C6FDA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A91E4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Anglų kalba (Kalbos vartojimo kontekstai).</w:t>
                              </w:r>
                            </w:p>
                            <w:p w14:paraId="1084AF36" w14:textId="77777777" w:rsidR="005B5C47" w:rsidRDefault="005B5C47" w:rsidP="003C6FDA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78C07479" w14:textId="744D55C6" w:rsidR="00224CDB" w:rsidRPr="00A96BEB" w:rsidRDefault="00A91E4B" w:rsidP="003C6FD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Geografija</w:t>
                              </w:r>
                              <w:r w:rsidR="00A96BEB" w:rsidRPr="00A96BE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(</w:t>
                              </w:r>
                              <w:r w:rsidR="004502C4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Geografinis zoniškumas ir dirvožemis</w:t>
                              </w:r>
                              <w:r w:rsidR="00A96BEB" w:rsidRPr="00A96BE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)</w:t>
                              </w:r>
                              <w:r w:rsidR="004502C4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3D8E3A" id="Group 87" o:spid="_x0000_s1038" style="position:absolute;left:0;text-align:left;margin-left:521.1pt;margin-top:13.7pt;width:241pt;height:161.1pt;z-index:251669504;mso-height-relative:margin" coordsize="30607,16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">
                <v:roundrect id="Rectangle: Rounded Corners 82" o:spid="_x0000_s1039" style="position:absolute;width:30607;height:16535;visibility:visible;mso-wrap-style:square;v-text-anchor:middle" arcsize="360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" filled="f" strokecolor="#928df2" strokeweight="1.5pt">
                  <v:stroke joinstyle="miter"/>
                </v:roundrect>
                <v:shape id="Text Box 83" o:spid="_x0000_s1040" type="#_x0000_t202" style="position:absolute;left:1113;top:1491;width:29083;height:139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xF/xgAAANsAAAAPAAAAZHJzL2Rvd25yZXYueG1sRI9Ba8JA&#10;FITvBf/D8oTe6kZL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zM8Rf8YAAADbAAAA&#10;DwAAAAAAAAAAAAAAAAAHAgAAZHJzL2Rvd25yZXYueG1sUEsFBgAAAAADAAMAtwAAAPoCAAAAAA==&#10;" filled="f" stroked="f" strokeweight=".5pt">
                  <v:textbox>
                    <w:txbxContent>
                      <w:p w14:paraId="4E5F9C16" w14:textId="7CF37815" w:rsidR="00224CDB" w:rsidRDefault="00224CDB" w:rsidP="003C6FDA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RYŠIAI SU KITAIS MOKOMAISIAI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  <w:t>DALYKAIS</w:t>
                        </w:r>
                      </w:p>
                      <w:p w14:paraId="6F70B3D1" w14:textId="77777777" w:rsidR="00A96BEB" w:rsidRPr="00A96BEB" w:rsidRDefault="00A96BEB" w:rsidP="003C6FD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55E08D48" w14:textId="6A59C26D" w:rsidR="00A91E4B" w:rsidRDefault="00A91E4B" w:rsidP="003C6FDA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A91E4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Anglų kalba (Kalbos vartojimo kontekstai).</w:t>
                        </w:r>
                      </w:p>
                      <w:p w14:paraId="1084AF36" w14:textId="77777777" w:rsidR="005B5C47" w:rsidRDefault="005B5C47" w:rsidP="003C6FDA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78C07479" w14:textId="744D55C6" w:rsidR="00224CDB" w:rsidRPr="00A96BEB" w:rsidRDefault="00A91E4B" w:rsidP="003C6FD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Geografija</w:t>
                        </w:r>
                        <w:r w:rsidR="00A96BEB" w:rsidRPr="00A96BE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(</w:t>
                        </w:r>
                        <w:r w:rsidR="004502C4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Geografinis zoniškumas ir dirvožemis</w:t>
                        </w:r>
                        <w:r w:rsidR="00A96BEB" w:rsidRPr="00A96BE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)</w:t>
                        </w:r>
                        <w:r w:rsidR="004502C4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D1AF4">
        <w:rPr>
          <w:noProof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70D64C6B" wp14:editId="524115A0">
                <wp:simplePos x="0" y="0"/>
                <wp:positionH relativeFrom="column">
                  <wp:posOffset>2404110</wp:posOffset>
                </wp:positionH>
                <wp:positionV relativeFrom="paragraph">
                  <wp:posOffset>173990</wp:posOffset>
                </wp:positionV>
                <wp:extent cx="4046855" cy="3305810"/>
                <wp:effectExtent l="0" t="0" r="10795" b="2794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3305810"/>
                          <a:chOff x="0" y="57275"/>
                          <a:chExt cx="4046855" cy="3561715"/>
                        </a:xfrm>
                      </wpg:grpSpPr>
                      <wps:wsp>
                        <wps:cNvPr id="63" name="Rectangle: Rounded Corners 63"/>
                        <wps:cNvSpPr/>
                        <wps:spPr>
                          <a:xfrm>
                            <a:off x="0" y="57275"/>
                            <a:ext cx="4046855" cy="3561715"/>
                          </a:xfrm>
                          <a:prstGeom prst="roundRect">
                            <a:avLst>
                              <a:gd name="adj" fmla="val 215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11318" y="328201"/>
                            <a:ext cx="3848431" cy="32346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6370E7" w14:textId="5EE66CBA" w:rsidR="0004749F" w:rsidRPr="001E5263" w:rsidRDefault="0004749F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</w:rPr>
                              </w:pPr>
                              <w:r w:rsidRPr="001E5263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</w:rPr>
                                <w:t>PAMOKOS GAIRĖS</w:t>
                              </w:r>
                            </w:p>
                            <w:p w14:paraId="6CB53820" w14:textId="7D3152B0" w:rsid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 xml:space="preserve">I modulis (2 min.): </w:t>
                              </w:r>
                              <w:r w:rsidR="001D1AF4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u</w:t>
                              </w:r>
                              <w:r w:rsidR="00F60CDD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žduodami savarankiško mokymosi darbai (alternatyva pasirenkama atsižvelgiant į mokykloje esančias priemones).</w:t>
                              </w:r>
                            </w:p>
                            <w:p w14:paraId="0BEDA518" w14:textId="77B16D26" w:rsidR="001E5263" w:rsidRP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 </w:t>
                              </w:r>
                            </w:p>
                            <w:p w14:paraId="40155793" w14:textId="36425910" w:rsidR="00F60CDD" w:rsidRDefault="001E5263" w:rsidP="00F60CDD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>II modulis (</w:t>
                              </w:r>
                              <w:r w:rsidR="006E206F" w:rsidRPr="00EB3717"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002060"/>
                                  <w:lang w:eastAsia="zh-CN"/>
                                </w:rPr>
                                <w:t>38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 xml:space="preserve"> min.): </w:t>
                              </w:r>
                              <w:r w:rsidR="001D1AF4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s</w:t>
                              </w:r>
                              <w:r w:rsidR="00F60CDD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tendinių pranešimų mugė jaunesnių klasių mokiniams (alternatyviai mokinių pranešimai gali būti pristatomi įprastos pamokos metu). </w:t>
                              </w:r>
                            </w:p>
                            <w:p w14:paraId="1F664539" w14:textId="77777777" w:rsidR="00F60CDD" w:rsidRDefault="00F60CDD" w:rsidP="00F60CDD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</w:pPr>
                            </w:p>
                            <w:p w14:paraId="486D04CA" w14:textId="66B37973" w:rsidR="001E5263" w:rsidRDefault="001D1AF4" w:rsidP="00F60CDD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Mugei</w:t>
                              </w:r>
                              <w:r w:rsidR="00F60CDD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 pasibaigus, mokiniai grupėse parengia dažniausiai užduodamų klausimų-atsakymų sąrašą.</w:t>
                              </w:r>
                            </w:p>
                            <w:p w14:paraId="018F7613" w14:textId="77777777" w:rsidR="001E5263" w:rsidRP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</w:p>
                            <w:p w14:paraId="66E8ABC9" w14:textId="585C55FD" w:rsidR="0004749F" w:rsidRP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002060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 xml:space="preserve">Apibendrinimas (5 min.): </w:t>
                              </w:r>
                              <w:r w:rsidR="00F60CDD" w:rsidRPr="00F60CDD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Mokytojas </w:t>
                              </w:r>
                              <w:r w:rsidR="001D1AF4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į</w:t>
                              </w:r>
                              <w:r w:rsidR="00F60CDD" w:rsidRPr="00F60CDD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tvirtina mokinių įgytas </w:t>
                              </w:r>
                              <w:r w:rsidR="001D1AF4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žinias</w:t>
                              </w:r>
                              <w:r w:rsidR="00F60CDD" w:rsidRPr="00F60CDD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 pakartodamas svarbiausias bioįvairovės nykimo priežasti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64C6B" id="Group 70" o:spid="_x0000_s1041" style="position:absolute;left:0;text-align:left;margin-left:189.3pt;margin-top:13.7pt;width:318.65pt;height:260.3pt;z-index:251645952;mso-height-relative:margin" coordorigin=",572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">
                <v:roundrect id="Rectangle: Rounded Corners 63" o:spid="_x0000_s1042" style="position:absolute;top:572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" filled="f" strokecolor="#928df2" strokeweight="1.5pt">
                  <v:stroke joinstyle="miter"/>
                </v:roundrect>
                <v:shape id="Text Box 66" o:spid="_x0000_s1043" type="#_x0000_t202" style="position:absolute;left:1113;top:3282;width:38484;height:32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6D6370E7" w14:textId="5EE66CBA" w:rsidR="0004749F" w:rsidRPr="001E5263" w:rsidRDefault="0004749F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</w:rPr>
                        </w:pPr>
                        <w:r w:rsidRPr="001E5263">
                          <w:rPr>
                            <w:rFonts w:ascii="Arial" w:hAnsi="Arial" w:cs="Arial"/>
                            <w:b/>
                            <w:bCs/>
                            <w:color w:val="172E62"/>
                          </w:rPr>
                          <w:t>PAMOKOS GAIRĖS</w:t>
                        </w:r>
                      </w:p>
                      <w:p w14:paraId="6CB53820" w14:textId="7D3152B0" w:rsid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 xml:space="preserve">I modulis (2 min.): </w:t>
                        </w:r>
                        <w:r w:rsidR="001D1AF4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u</w:t>
                        </w:r>
                        <w:r w:rsidR="00F60CDD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žduodami savarankiško mokymosi darbai (alternatyva pasirenkama atsižvelgiant į mokykloje esančias priemones).</w:t>
                        </w:r>
                      </w:p>
                      <w:p w14:paraId="0BEDA518" w14:textId="77B16D26" w:rsidR="001E5263" w:rsidRP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 </w:t>
                        </w:r>
                      </w:p>
                      <w:p w14:paraId="40155793" w14:textId="36425910" w:rsidR="00F60CDD" w:rsidRDefault="001E5263" w:rsidP="00F60CDD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>II modulis (</w:t>
                        </w:r>
                        <w:r w:rsidR="006E206F" w:rsidRPr="00EB3717">
                          <w:rPr>
                            <w:rFonts w:ascii="Arial" w:eastAsiaTheme="minorEastAsia" w:hAnsi="Arial" w:cs="Arial"/>
                            <w:b/>
                            <w:bCs/>
                            <w:color w:val="002060"/>
                            <w:lang w:eastAsia="zh-CN"/>
                          </w:rPr>
                          <w:t>38</w:t>
                        </w: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 xml:space="preserve"> min.): </w:t>
                        </w:r>
                        <w:r w:rsidR="001D1AF4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s</w:t>
                        </w:r>
                        <w:r w:rsidR="00F60CDD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tendinių pranešimų mugė jaunesnių klasių mokiniams (alternatyviai mokinių pranešimai gali būti pristatomi įprastos pamokos metu). </w:t>
                        </w:r>
                      </w:p>
                      <w:p w14:paraId="1F664539" w14:textId="77777777" w:rsidR="00F60CDD" w:rsidRDefault="00F60CDD" w:rsidP="00F60CDD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</w:pPr>
                      </w:p>
                      <w:p w14:paraId="486D04CA" w14:textId="66B37973" w:rsidR="001E5263" w:rsidRDefault="001D1AF4" w:rsidP="00F60CDD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Mugei</w:t>
                        </w:r>
                        <w:r w:rsidR="00F60CDD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 pasibaigus, mokiniai grupėse parengia dažniausiai užduodamų klausimų-atsakymų sąrašą.</w:t>
                        </w:r>
                      </w:p>
                      <w:p w14:paraId="018F7613" w14:textId="77777777" w:rsidR="001E5263" w:rsidRP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</w:p>
                      <w:p w14:paraId="66E8ABC9" w14:textId="585C55FD" w:rsidR="0004749F" w:rsidRP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color w:val="002060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 xml:space="preserve">Apibendrinimas (5 min.): </w:t>
                        </w:r>
                        <w:r w:rsidR="00F60CDD" w:rsidRPr="00F60CDD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Mokytojas </w:t>
                        </w:r>
                        <w:r w:rsidR="001D1AF4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į</w:t>
                        </w:r>
                        <w:r w:rsidR="00F60CDD" w:rsidRPr="00F60CDD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tvirtina mokinių įgytas </w:t>
                        </w:r>
                        <w:r w:rsidR="001D1AF4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žinias</w:t>
                        </w:r>
                        <w:r w:rsidR="00F60CDD" w:rsidRPr="00F60CDD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 pakartodamas svarbiausias bioįvairovės nykimo priežasti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7398CE0" w14:textId="1D4677AD" w:rsidR="003D1DCF" w:rsidRPr="001B28F5" w:rsidRDefault="007E4B15" w:rsidP="007E1D6D">
      <w:pPr>
        <w:ind w:left="-426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6B675EA" wp14:editId="0048921C">
                <wp:simplePos x="0" y="0"/>
                <wp:positionH relativeFrom="column">
                  <wp:posOffset>-422910</wp:posOffset>
                </wp:positionH>
                <wp:positionV relativeFrom="paragraph">
                  <wp:posOffset>185420</wp:posOffset>
                </wp:positionV>
                <wp:extent cx="2663190" cy="2026920"/>
                <wp:effectExtent l="0" t="0" r="22860" b="1143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2026920"/>
                          <a:chOff x="0" y="0"/>
                          <a:chExt cx="2663190" cy="2098675"/>
                        </a:xfrm>
                      </wpg:grpSpPr>
                      <wps:wsp>
                        <wps:cNvPr id="73" name="Rectangle: Rounded Corners 73"/>
                        <wps:cNvSpPr/>
                        <wps:spPr>
                          <a:xfrm>
                            <a:off x="0" y="0"/>
                            <a:ext cx="2663190" cy="2098675"/>
                          </a:xfrm>
                          <a:prstGeom prst="roundRect">
                            <a:avLst>
                              <a:gd name="adj" fmla="val 356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111319" y="331370"/>
                            <a:ext cx="2416810" cy="160530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B71375" w14:textId="6C4198BC" w:rsidR="00637A72" w:rsidRDefault="00637A72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TIKSLAS</w:t>
                              </w:r>
                            </w:p>
                            <w:p w14:paraId="45852535" w14:textId="004C2FAE" w:rsidR="00EA511C" w:rsidRPr="00D03FBB" w:rsidRDefault="00EA511C" w:rsidP="001D1AF4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2060"/>
                                  <w:sz w:val="22"/>
                                  <w:szCs w:val="22"/>
                                </w:rPr>
                              </w:pP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Gebė</w:t>
                              </w:r>
                              <w:r w:rsidR="001D1AF4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ti</w:t>
                              </w: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 xml:space="preserve"> įvardinti</w:t>
                              </w:r>
                              <w:r w:rsidR="001D1AF4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F60CDD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kodėl svarbi yra bioįvairovė, kokios jos nykimo priežastys bei ką kiekvienas individualiai galime daryti, siekiant mažinti jos nykimą</w:t>
                              </w: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08F5B551" w14:textId="471C78C0" w:rsidR="00637A72" w:rsidRPr="00971188" w:rsidRDefault="00637A72" w:rsidP="00971188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B675EA" id="Group 77" o:spid="_x0000_s1044" style="position:absolute;left:0;text-align:left;margin-left:-33.3pt;margin-top:14.6pt;width:209.7pt;height:159.6pt;z-index:251656192;mso-height-relative:margin" coordsize="26631,20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">
                <v:roundrect id="Rectangle: Rounded Corners 73" o:spid="_x0000_s1045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" filled="f" strokecolor="#928df2" strokeweight="1.5pt">
                  <v:stroke joinstyle="miter"/>
                </v:roundrect>
                <v:shape id="Text Box 74" o:spid="_x0000_s1046" type="#_x0000_t202" style="position:absolute;left:1113;top:3313;width:24168;height:16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<v:textbox>
                    <w:txbxContent>
                      <w:p w14:paraId="5AB71375" w14:textId="6C4198BC" w:rsidR="00637A72" w:rsidRDefault="00637A72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TIKSLAS</w:t>
                        </w:r>
                      </w:p>
                      <w:p w14:paraId="45852535" w14:textId="004C2FAE" w:rsidR="00EA511C" w:rsidRPr="00D03FBB" w:rsidRDefault="00EA511C" w:rsidP="001D1AF4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2060"/>
                            <w:sz w:val="22"/>
                            <w:szCs w:val="22"/>
                          </w:rPr>
                        </w:pP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Gebė</w:t>
                        </w:r>
                        <w:r w:rsidR="001D1AF4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ti</w:t>
                        </w: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 xml:space="preserve"> įvardinti</w:t>
                        </w:r>
                        <w:r w:rsidR="001D1AF4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,</w:t>
                        </w: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 xml:space="preserve"> </w:t>
                        </w:r>
                        <w:r w:rsidR="00F60CDD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kodėl svarbi yra bioįvairovė, kokios jos nykimo priežastys bei ką kiekvienas individualiai galime daryti, siekiant mažinti jos nykimą</w:t>
                        </w: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.</w:t>
                        </w:r>
                      </w:p>
                      <w:p w14:paraId="08F5B551" w14:textId="471C78C0" w:rsidR="00637A72" w:rsidRPr="00971188" w:rsidRDefault="00637A72" w:rsidP="00971188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2CEE68AD" w14:textId="388266B2" w:rsidR="003D1DCF" w:rsidRPr="003D1DCF" w:rsidRDefault="003D1DCF" w:rsidP="007E1D6D">
      <w:pPr>
        <w:ind w:left="-426"/>
      </w:pPr>
    </w:p>
    <w:p w14:paraId="1BEC23DD" w14:textId="13BE67EF" w:rsidR="003D1DCF" w:rsidRPr="003D1DCF" w:rsidRDefault="003D1DCF" w:rsidP="007E1D6D">
      <w:pPr>
        <w:ind w:left="-426"/>
      </w:pPr>
    </w:p>
    <w:p w14:paraId="26589AEB" w14:textId="1FF016BE" w:rsidR="003D1DCF" w:rsidRPr="003D1DCF" w:rsidRDefault="003D1DCF" w:rsidP="007E1D6D">
      <w:pPr>
        <w:ind w:left="-426"/>
      </w:pPr>
    </w:p>
    <w:p w14:paraId="0928E23C" w14:textId="66456431" w:rsidR="003D1DCF" w:rsidRPr="003D1DCF" w:rsidRDefault="003D1DCF" w:rsidP="007E1D6D">
      <w:pPr>
        <w:ind w:left="-426"/>
      </w:pPr>
    </w:p>
    <w:p w14:paraId="25E4C89E" w14:textId="2AA1A91F" w:rsidR="003D1DCF" w:rsidRPr="003D1DCF" w:rsidRDefault="003D1DCF" w:rsidP="007E1D6D">
      <w:pPr>
        <w:ind w:left="-426"/>
      </w:pPr>
    </w:p>
    <w:p w14:paraId="3DFCB5E7" w14:textId="17F68614" w:rsidR="003D1DCF" w:rsidRPr="003D1DCF" w:rsidRDefault="003D1DCF" w:rsidP="007E1D6D">
      <w:pPr>
        <w:ind w:left="-426"/>
      </w:pPr>
    </w:p>
    <w:p w14:paraId="4E28E724" w14:textId="16E1DA5D" w:rsidR="003D1DCF" w:rsidRPr="003D1DCF" w:rsidRDefault="003C6FDA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23157F3" wp14:editId="44EA5531">
                <wp:simplePos x="0" y="0"/>
                <wp:positionH relativeFrom="column">
                  <wp:posOffset>-422910</wp:posOffset>
                </wp:positionH>
                <wp:positionV relativeFrom="paragraph">
                  <wp:posOffset>342265</wp:posOffset>
                </wp:positionV>
                <wp:extent cx="2663577" cy="2319020"/>
                <wp:effectExtent l="0" t="0" r="22860" b="2413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577" cy="2319020"/>
                          <a:chOff x="0" y="0"/>
                          <a:chExt cx="2663577" cy="2153920"/>
                        </a:xfrm>
                      </wpg:grpSpPr>
                      <wps:wsp>
                        <wps:cNvPr id="75" name="Rectangle: Rounded Corners 75"/>
                        <wps:cNvSpPr/>
                        <wps:spPr>
                          <a:xfrm>
                            <a:off x="0" y="0"/>
                            <a:ext cx="2663190" cy="2153920"/>
                          </a:xfrm>
                          <a:prstGeom prst="roundRect">
                            <a:avLst>
                              <a:gd name="adj" fmla="val 357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11319" y="609048"/>
                            <a:ext cx="2552258" cy="14436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935546" w14:textId="77777777" w:rsidR="0068083B" w:rsidRPr="0068083B" w:rsidRDefault="0068083B" w:rsidP="0068083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68083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ĄSAJA SU MOKOMUOJU DALYKU</w:t>
                              </w:r>
                            </w:p>
                            <w:p w14:paraId="546B12E8" w14:textId="7835D343" w:rsidR="007B377D" w:rsidRPr="00D03FBB" w:rsidRDefault="00EC11DC" w:rsidP="000942F6">
                              <w:pPr>
                                <w:rPr>
                                  <w:rFonts w:ascii="Arial" w:hAnsi="Arial" w:cs="Arial"/>
                                  <w:color w:val="002060"/>
                                </w:rPr>
                              </w:pPr>
                              <w:r w:rsidRPr="00EC11DC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Žmogaus poveikis aplinkai</w:t>
                              </w: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3157F3" id="Group 78" o:spid="_x0000_s1047" style="position:absolute;left:0;text-align:left;margin-left:-33.3pt;margin-top:26.95pt;width:209.75pt;height:182.6pt;z-index:251660288;mso-width-relative:margin;mso-height-relative:margin" coordsize="26635,215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">
                <v:roundrect id="Rectangle: Rounded Corners 75" o:spid="_x0000_s1048" style="position:absolute;width:26631;height:21539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" filled="f" strokecolor="#928df2" strokeweight="1.5pt">
                  <v:stroke joinstyle="miter"/>
                </v:roundrect>
                <v:shape id="Text Box 76" o:spid="_x0000_s1049" type="#_x0000_t202" style="position:absolute;left:1113;top:6090;width:25522;height:14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14:paraId="26935546" w14:textId="77777777" w:rsidR="0068083B" w:rsidRPr="0068083B" w:rsidRDefault="0068083B" w:rsidP="0068083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68083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ĄSAJA SU MOKOMUOJU DALYKU</w:t>
                        </w:r>
                      </w:p>
                      <w:p w14:paraId="546B12E8" w14:textId="7835D343" w:rsidR="007B377D" w:rsidRPr="00D03FBB" w:rsidRDefault="00EC11DC" w:rsidP="000942F6">
                        <w:pPr>
                          <w:rPr>
                            <w:rFonts w:ascii="Arial" w:hAnsi="Arial" w:cs="Arial"/>
                            <w:color w:val="002060"/>
                          </w:rPr>
                        </w:pPr>
                        <w:r w:rsidRPr="00EC11DC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Žmogaus poveikis aplinkai</w:t>
                        </w:r>
                        <w:r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05C4628" w14:textId="0BEDA1F2" w:rsidR="003D1DCF" w:rsidRPr="003D1DCF" w:rsidRDefault="003D1DCF" w:rsidP="007E1D6D">
      <w:pPr>
        <w:ind w:left="-426"/>
      </w:pPr>
    </w:p>
    <w:p w14:paraId="6BE5C18E" w14:textId="7270052B" w:rsidR="003D1DCF" w:rsidRPr="003D1DCF" w:rsidRDefault="003D1DCF" w:rsidP="007E1D6D">
      <w:pPr>
        <w:ind w:left="-426"/>
      </w:pPr>
    </w:p>
    <w:p w14:paraId="633B48DB" w14:textId="526FF432" w:rsidR="003D1DCF" w:rsidRDefault="00424083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BF80AD7" wp14:editId="7B9D48E8">
                <wp:simplePos x="0" y="0"/>
                <wp:positionH relativeFrom="column">
                  <wp:posOffset>7292547</wp:posOffset>
                </wp:positionH>
                <wp:positionV relativeFrom="paragraph">
                  <wp:posOffset>80645</wp:posOffset>
                </wp:positionV>
                <wp:extent cx="1733524" cy="1726210"/>
                <wp:effectExtent l="0" t="0" r="635" b="762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0" y="0"/>
                          <a:chExt cx="1733524" cy="172621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45" y="885140"/>
                            <a:ext cx="826135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14631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892455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E447C4E" id="Group 99" o:spid="_x0000_s1026" style="position:absolute;margin-left:574.2pt;margin-top:6.35pt;width:136.5pt;height:135.9pt;z-index:251684864" coordsize="17335,17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3" o:spid="_x0000_s1027" type="#_x0000_t75" style="position:absolute;left:219;top:8851;width:826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">
                  <v:imagedata r:id="rId15" o:title=""/>
                </v:shape>
                <v:shape id="Picture 94" o:spid="_x0000_s1028" type="#_x0000_t75" style="position:absolute;width:8502;height:8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">
                  <v:imagedata r:id="rId16" o:title=""/>
                </v:shape>
                <v:shape id="Picture 95" o:spid="_x0000_s1029" type="#_x0000_t75" style="position:absolute;left:8997;top:146;width:8338;height:8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">
                  <v:imagedata r:id="rId17" o:title=""/>
                </v:shape>
                <v:shape id="Picture 96" o:spid="_x0000_s1030" type="#_x0000_t75" style="position:absolute;left:8997;top:8924;width:8338;height: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">
                  <v:imagedata r:id="rId18" o:title=""/>
                </v:shape>
              </v:group>
            </w:pict>
          </mc:Fallback>
        </mc:AlternateContent>
      </w:r>
    </w:p>
    <w:p w14:paraId="28B756FF" w14:textId="13326789" w:rsidR="003D1DCF" w:rsidRDefault="008164F7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54870E" wp14:editId="01CE633D">
                <wp:simplePos x="0" y="0"/>
                <wp:positionH relativeFrom="column">
                  <wp:posOffset>2404110</wp:posOffset>
                </wp:positionH>
                <wp:positionV relativeFrom="paragraph">
                  <wp:posOffset>160020</wp:posOffset>
                </wp:positionV>
                <wp:extent cx="4046855" cy="1360170"/>
                <wp:effectExtent l="0" t="0" r="10795" b="1143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360170"/>
                          <a:chOff x="0" y="0"/>
                          <a:chExt cx="4046855" cy="1360170"/>
                        </a:xfrm>
                      </wpg:grpSpPr>
                      <wps:wsp>
                        <wps:cNvPr id="67" name="Rectangle: Rounded Corners 67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11318" y="168697"/>
                            <a:ext cx="3848431" cy="119147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31029D" w14:textId="0453C452" w:rsidR="00A94C21" w:rsidRDefault="00A94C21" w:rsidP="00CF62E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 xml:space="preserve">KAIP SUŽINOSIU, KAD PAVYK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</w: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SIEKTI TIKSLĄ?</w:t>
                              </w:r>
                            </w:p>
                            <w:p w14:paraId="53C8EBC6" w14:textId="36A9E208" w:rsidR="00E001EA" w:rsidRPr="00C24B77" w:rsidRDefault="00F60CDD" w:rsidP="00C24B77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2060"/>
                                </w:rPr>
                                <w:t>Visi mokiniai dalyvavo rengiant stendinį pranešimą, kuriame buvo aptarti visi trys numatyti aspektai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4870E" id="Group 69" o:spid="_x0000_s1050" style="position:absolute;left:0;text-align:left;margin-left:189.3pt;margin-top:12.6pt;width:318.65pt;height:107.1pt;z-index:251682816;mso-height-relative:margin" coordsize="40468,136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">
                <v:roundrect id="Rectangle: Rounded Corners 67" o:spid="_x0000_s1051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" filled="f" strokecolor="#928df2" strokeweight="1.5pt">
                  <v:stroke joinstyle="miter"/>
                </v:roundrect>
                <v:shape id="Text Box 68" o:spid="_x0000_s1052" type="#_x0000_t202" style="position:absolute;left:1113;top:1686;width:38484;height:11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7E31029D" w14:textId="0453C452" w:rsidR="00A94C21" w:rsidRDefault="00A94C21" w:rsidP="00CF62E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 xml:space="preserve">KAIP SUŽINOSIU, KAD PAVYKO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</w: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SIEKTI TIKSLĄ?</w:t>
                        </w:r>
                      </w:p>
                      <w:p w14:paraId="53C8EBC6" w14:textId="36A9E208" w:rsidR="00E001EA" w:rsidRPr="00C24B77" w:rsidRDefault="00F60CDD" w:rsidP="00C24B77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  <w:r>
                          <w:rPr>
                            <w:rFonts w:ascii="Arial" w:hAnsi="Arial" w:cs="Arial"/>
                            <w:color w:val="002060"/>
                          </w:rPr>
                          <w:t>Visi mokiniai dalyvavo rengiant stendinį pranešimą, kuriame buvo aptarti visi trys numatyti aspektai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29ED4C" w14:textId="2D929BD6" w:rsidR="003D1DCF" w:rsidRDefault="003D1DCF" w:rsidP="007E1D6D">
      <w:pPr>
        <w:tabs>
          <w:tab w:val="left" w:pos="3293"/>
        </w:tabs>
        <w:ind w:left="-426"/>
      </w:pPr>
      <w:r>
        <w:tab/>
      </w:r>
    </w:p>
    <w:p w14:paraId="1FF9B166" w14:textId="596B9114" w:rsidR="003D1DCF" w:rsidRDefault="003D1DCF" w:rsidP="007E1D6D">
      <w:pPr>
        <w:tabs>
          <w:tab w:val="left" w:pos="3293"/>
        </w:tabs>
        <w:ind w:left="-426"/>
      </w:pPr>
    </w:p>
    <w:p w14:paraId="1EBD08F3" w14:textId="0B361A21" w:rsidR="003D1DCF" w:rsidRDefault="003D1DCF" w:rsidP="007E1D6D">
      <w:pPr>
        <w:tabs>
          <w:tab w:val="left" w:pos="3293"/>
        </w:tabs>
        <w:ind w:left="-426"/>
      </w:pPr>
    </w:p>
    <w:p w14:paraId="4EC07B37" w14:textId="70617403" w:rsidR="007E1D6D" w:rsidRDefault="007E1D6D" w:rsidP="007E1D6D">
      <w:pPr>
        <w:tabs>
          <w:tab w:val="left" w:pos="3293"/>
        </w:tabs>
        <w:ind w:left="-426"/>
      </w:pPr>
    </w:p>
    <w:p w14:paraId="417C8D99" w14:textId="05CEAF79" w:rsidR="007E1D6D" w:rsidRDefault="007E1D6D" w:rsidP="007E1D6D">
      <w:pPr>
        <w:tabs>
          <w:tab w:val="left" w:pos="3293"/>
        </w:tabs>
        <w:ind w:left="-426"/>
      </w:pPr>
    </w:p>
    <w:p w14:paraId="4FB311C0" w14:textId="4F88C64F" w:rsidR="0032310D" w:rsidRDefault="0032310D" w:rsidP="00573B79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769307E" wp14:editId="48C14BAE">
                <wp:simplePos x="0" y="0"/>
                <wp:positionH relativeFrom="column">
                  <wp:posOffset>-212937</wp:posOffset>
                </wp:positionH>
                <wp:positionV relativeFrom="paragraph">
                  <wp:posOffset>-45508</wp:posOffset>
                </wp:positionV>
                <wp:extent cx="9930130" cy="701040"/>
                <wp:effectExtent l="0" t="0" r="0" b="381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30130" cy="701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CB17B6" w14:textId="169B7FC3" w:rsidR="0032310D" w:rsidRPr="0032310D" w:rsidRDefault="0032310D" w:rsidP="0032310D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32310D">
                              <w:rPr>
                                <w:rFonts w:ascii="Arial" w:hAnsi="Arial" w:cs="Arial"/>
                                <w:color w:val="002060"/>
                              </w:rPr>
                              <w:t>Pamoka yra paremta mokinių savarankiško mokymosi metu atliekamais darbai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, todėl mokiniams iš anksto reikia pristatyti užduotis. Tai gali būti daroma ankstesnėje pamokoje, pradedant nuo sudominimo, tuomet pristatant užduotis</w:t>
                            </w:r>
                            <w:r w:rsidRPr="0032310D">
                              <w:rPr>
                                <w:rFonts w:ascii="Arial" w:hAnsi="Arial" w:cs="Arial"/>
                                <w:color w:val="002060"/>
                              </w:rPr>
                              <w:t>. Visais atvejais rekomenduojama, kad ši pamoka būtų jungtinė su anglų kalbos pamoka.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</w:p>
                          <w:p w14:paraId="1C598320" w14:textId="39BD10B5" w:rsidR="0032310D" w:rsidRPr="00E279EB" w:rsidRDefault="0032310D" w:rsidP="0032310D">
                            <w:pPr>
                              <w:pStyle w:val="NormalWeb"/>
                              <w:spacing w:before="0" w:beforeAutospacing="0" w:after="160" w:afterAutospacing="0"/>
                              <w:ind w:firstLine="1296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307E" id="Text Box 21" o:spid="_x0000_s1053" type="#_x0000_t202" style="position:absolute;left:0;text-align:left;margin-left:-16.75pt;margin-top:-3.6pt;width:781.9pt;height:55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" filled="f" stroked="f" strokeweight=".5pt">
                <v:textbox>
                  <w:txbxContent>
                    <w:p w14:paraId="3ACB17B6" w14:textId="169B7FC3" w:rsidR="0032310D" w:rsidRPr="0032310D" w:rsidRDefault="0032310D" w:rsidP="0032310D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32310D">
                        <w:rPr>
                          <w:rFonts w:ascii="Arial" w:hAnsi="Arial" w:cs="Arial"/>
                          <w:color w:val="002060"/>
                        </w:rPr>
                        <w:t>Pamoka yra paremta mokinių savarankiško mokymosi metu atliekamais darbais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, todėl mokiniams iš anksto reikia pristatyti užduotis. Tai gali būti daroma ankstesnėje pamokoje, pradedant nuo sudominimo, tuomet pristatant užduotis</w:t>
                      </w:r>
                      <w:r w:rsidRPr="0032310D">
                        <w:rPr>
                          <w:rFonts w:ascii="Arial" w:hAnsi="Arial" w:cs="Arial"/>
                          <w:color w:val="002060"/>
                        </w:rPr>
                        <w:t>. Visais atvejais rekomenduojama, kad ši pamoka būtų jungtinė su anglų kalbos pamoka.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</w:p>
                    <w:p w14:paraId="1C598320" w14:textId="39BD10B5" w:rsidR="0032310D" w:rsidRPr="00E279EB" w:rsidRDefault="0032310D" w:rsidP="0032310D">
                      <w:pPr>
                        <w:pStyle w:val="NormalWeb"/>
                        <w:spacing w:before="0" w:beforeAutospacing="0" w:after="160" w:afterAutospacing="0"/>
                        <w:ind w:firstLine="1296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B1A3F3" w14:textId="77777777" w:rsidR="0032310D" w:rsidRDefault="0032310D" w:rsidP="0032310D">
      <w:pPr>
        <w:tabs>
          <w:tab w:val="left" w:pos="3293"/>
        </w:tabs>
      </w:pPr>
    </w:p>
    <w:p w14:paraId="09169AB3" w14:textId="5BF7E24E" w:rsidR="00573B79" w:rsidRDefault="00573B79" w:rsidP="00573B79">
      <w:pPr>
        <w:tabs>
          <w:tab w:val="left" w:pos="3293"/>
        </w:tabs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D4DF0C6" wp14:editId="121AD47E">
                <wp:simplePos x="0" y="0"/>
                <wp:positionH relativeFrom="column">
                  <wp:posOffset>-262890</wp:posOffset>
                </wp:positionH>
                <wp:positionV relativeFrom="paragraph">
                  <wp:posOffset>60325</wp:posOffset>
                </wp:positionV>
                <wp:extent cx="2880995" cy="8610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0" y="0"/>
                          <a:chExt cx="2881423" cy="8612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30" cy="849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1031358" y="106326"/>
                            <a:ext cx="1850065" cy="754911"/>
                            <a:chOff x="0" y="0"/>
                            <a:chExt cx="1850065" cy="754911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0" y="0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B9EED6" w14:textId="77777777" w:rsidR="00573B79" w:rsidRPr="00ED3AEC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ED3AEC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Sudom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Text Box 6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0C6E8C" w14:textId="43B22B35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32310D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2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4DF0C6" id="Group 2" o:spid="_x0000_s1054" style="position:absolute;left:0;text-align:left;margin-left:-20.7pt;margin-top:4.75pt;width:226.85pt;height:67.8pt;z-index:251722752" coordsize="28814,8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55" type="#_x0000_t75" style="position:absolute;width:8496;height:8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">
                  <v:imagedata r:id="rId19" o:title=""/>
                </v:shape>
                <v:group id="Group 4" o:spid="_x0000_s1056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 Box 5" o:spid="_x0000_s1057" type="#_x0000_t202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<v:textbox>
                      <w:txbxContent>
                        <w:p w14:paraId="70B9EED6" w14:textId="77777777" w:rsidR="00573B79" w:rsidRPr="00ED3AEC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ED3AEC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Sudominimas</w:t>
                          </w:r>
                        </w:p>
                      </w:txbxContent>
                    </v:textbox>
                  </v:shape>
                  <v:shape id="Text Box 6" o:spid="_x0000_s1058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14:paraId="280C6E8C" w14:textId="43B22B35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32310D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33978F4" w14:textId="0E7782A9" w:rsidR="00573B79" w:rsidRPr="006A2464" w:rsidRDefault="00573B79" w:rsidP="00573B79">
      <w:pPr>
        <w:tabs>
          <w:tab w:val="left" w:pos="3293"/>
        </w:tabs>
      </w:pPr>
    </w:p>
    <w:p w14:paraId="0EE1FDC3" w14:textId="77777777" w:rsidR="00573B79" w:rsidRPr="006A2464" w:rsidRDefault="00573B79" w:rsidP="00573B79"/>
    <w:p w14:paraId="0ED0E282" w14:textId="77777777" w:rsidR="00573B79" w:rsidRPr="006A2464" w:rsidRDefault="00573B79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4C2395" wp14:editId="37F512E0">
                <wp:simplePos x="0" y="0"/>
                <wp:positionH relativeFrom="column">
                  <wp:posOffset>-308610</wp:posOffset>
                </wp:positionH>
                <wp:positionV relativeFrom="paragraph">
                  <wp:posOffset>128270</wp:posOffset>
                </wp:positionV>
                <wp:extent cx="9951720" cy="5181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518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5A0F6E" w14:textId="77777777" w:rsidR="0032310D" w:rsidRDefault="00370938" w:rsidP="0032310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771890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1. </w:t>
                            </w:r>
                            <w:r w:rsidR="0032310D" w:rsidRPr="0032310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Kodėl svarbu </w:t>
                            </w:r>
                            <w:r w:rsidR="0032310D" w:rsidRPr="00F60CD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kalbėti</w:t>
                            </w:r>
                            <w:r w:rsidR="0032310D" w:rsidRPr="0032310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apie bioįvairovę? </w:t>
                            </w:r>
                          </w:p>
                          <w:p w14:paraId="16290C1E" w14:textId="0ADC2052" w:rsidR="00573B79" w:rsidRDefault="0032310D" w:rsidP="0032310D">
                            <w:pP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3231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Nes gamta yra ekosistema, kurioje kiekviena rūšis yra svarbi. Štai taip atrodytų parduotuvėse vaisių ir daržovių skyrius, jei nebeturėtume bičių</w:t>
                            </w:r>
                            <w:r w:rsidR="000D6E8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(rodoma skaidrė).</w:t>
                            </w:r>
                          </w:p>
                          <w:p w14:paraId="63615AC1" w14:textId="18AF8E8F" w:rsidR="0032310D" w:rsidRDefault="0032310D" w:rsidP="0032310D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1BA239A" wp14:editId="4CD4BEFB">
                                  <wp:extent cx="6441200" cy="3558540"/>
                                  <wp:effectExtent l="0" t="0" r="0" b="3810"/>
                                  <wp:docPr id="24" name="Picture 24" descr="A picture containing text, indoor, marketplace, item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Picture 24" descr="A picture containing text, indoor, marketplace, items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4993" cy="3566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A7EF76" w14:textId="5E21CA05" w:rsidR="0032310D" w:rsidRPr="003C6FDA" w:rsidRDefault="000D6E81" w:rsidP="000D6E81">
                            <w:pPr>
                              <w:spacing w:line="240" w:lineRule="auto"/>
                              <w:ind w:left="2592" w:firstLine="1296"/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</w:pPr>
                            <w:r w:rsidRP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 xml:space="preserve">1 pav. </w:t>
                            </w:r>
                            <w:proofErr w:type="spellStart"/>
                            <w:r w:rsid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>Prekybos</w:t>
                            </w:r>
                            <w:proofErr w:type="spellEnd"/>
                            <w:r w:rsid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 xml:space="preserve"> tinkle </w:t>
                            </w:r>
                            <w:r w:rsid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eastAsia="zh-CN"/>
                              </w:rPr>
                              <w:t>„</w:t>
                            </w:r>
                            <w:r w:rsidRP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>Whole Foods</w:t>
                            </w:r>
                            <w:r w:rsid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>”</w:t>
                            </w:r>
                            <w:r w:rsidRP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 xml:space="preserve"> </w:t>
                            </w:r>
                            <w:proofErr w:type="spellStart"/>
                            <w:r w:rsidRPr="003C6FDA">
                              <w:rPr>
                                <w:rFonts w:ascii="Arial" w:eastAsiaTheme="minorEastAsia" w:hAnsi="Arial" w:cs="Arial"/>
                                <w:i/>
                                <w:iCs/>
                                <w:color w:val="002060"/>
                                <w:lang w:val="en-US" w:eastAsia="zh-CN"/>
                              </w:rPr>
                              <w:t>nuotrauka</w:t>
                            </w:r>
                            <w:proofErr w:type="spellEnd"/>
                          </w:p>
                          <w:p w14:paraId="1A47F1D4" w14:textId="4C3FF4D3" w:rsidR="0032310D" w:rsidRPr="0032310D" w:rsidRDefault="001D1AF4" w:rsidP="0032310D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T</w:t>
                            </w:r>
                            <w:r w:rsidR="0032310D" w:rsidRPr="003231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i yra priežastis, kodėl Jums tai turėtų rūpėti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2395" id="Text Box 18" o:spid="_x0000_s1059" type="#_x0000_t202" style="position:absolute;margin-left:-24.3pt;margin-top:10.1pt;width:783.6pt;height:40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" filled="f" stroked="f" strokeweight=".5pt">
                <v:textbox>
                  <w:txbxContent>
                    <w:p w14:paraId="415A0F6E" w14:textId="77777777" w:rsidR="0032310D" w:rsidRDefault="00370938" w:rsidP="0032310D">
                      <w:pPr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</w:pPr>
                      <w:r w:rsidRPr="00771890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1. </w:t>
                      </w:r>
                      <w:r w:rsidR="0032310D" w:rsidRPr="0032310D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Kodėl svarbu </w:t>
                      </w:r>
                      <w:r w:rsidR="0032310D" w:rsidRPr="00F60CDD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kalbėti</w:t>
                      </w:r>
                      <w:r w:rsidR="0032310D" w:rsidRPr="0032310D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apie bioįvairovę? </w:t>
                      </w:r>
                    </w:p>
                    <w:p w14:paraId="16290C1E" w14:textId="0ADC2052" w:rsidR="00573B79" w:rsidRDefault="0032310D" w:rsidP="0032310D">
                      <w:pP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32310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Nes gamta yra ekosistema, kurioje kiekviena rūšis yra svarbi. Štai taip atrodytų parduotuvėse vaisių ir daržovių skyrius, jei nebeturėtume bičių</w:t>
                      </w:r>
                      <w:r w:rsidR="000D6E8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(rodoma skaidrė).</w:t>
                      </w:r>
                    </w:p>
                    <w:p w14:paraId="63615AC1" w14:textId="18AF8E8F" w:rsidR="0032310D" w:rsidRDefault="0032310D" w:rsidP="0032310D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1BA239A" wp14:editId="4CD4BEFB">
                            <wp:extent cx="6441200" cy="3558540"/>
                            <wp:effectExtent l="0" t="0" r="0" b="3810"/>
                            <wp:docPr id="24" name="Picture 24" descr="A picture containing text, indoor, marketplace, item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Picture 24" descr="A picture containing text, indoor, marketplace, items&#10;&#10;Description automatically generated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4993" cy="3566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A7EF76" w14:textId="5E21CA05" w:rsidR="0032310D" w:rsidRPr="003C6FDA" w:rsidRDefault="000D6E81" w:rsidP="000D6E81">
                      <w:pPr>
                        <w:spacing w:line="240" w:lineRule="auto"/>
                        <w:ind w:left="2592" w:firstLine="1296"/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</w:pPr>
                      <w:r w:rsidRP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 xml:space="preserve">1 pav. </w:t>
                      </w:r>
                      <w:proofErr w:type="spellStart"/>
                      <w:r w:rsid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>Prekybos</w:t>
                      </w:r>
                      <w:proofErr w:type="spellEnd"/>
                      <w:r w:rsid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 xml:space="preserve"> tinkle </w:t>
                      </w:r>
                      <w:r w:rsid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eastAsia="zh-CN"/>
                        </w:rPr>
                        <w:t>„</w:t>
                      </w:r>
                      <w:r w:rsidRP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>Whole Foods</w:t>
                      </w:r>
                      <w:r w:rsid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>”</w:t>
                      </w:r>
                      <w:r w:rsidRP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 xml:space="preserve"> </w:t>
                      </w:r>
                      <w:proofErr w:type="spellStart"/>
                      <w:r w:rsidRPr="003C6FDA">
                        <w:rPr>
                          <w:rFonts w:ascii="Arial" w:eastAsiaTheme="minorEastAsia" w:hAnsi="Arial" w:cs="Arial"/>
                          <w:i/>
                          <w:iCs/>
                          <w:color w:val="002060"/>
                          <w:lang w:val="en-US" w:eastAsia="zh-CN"/>
                        </w:rPr>
                        <w:t>nuotrauka</w:t>
                      </w:r>
                      <w:proofErr w:type="spellEnd"/>
                    </w:p>
                    <w:p w14:paraId="1A47F1D4" w14:textId="4C3FF4D3" w:rsidR="0032310D" w:rsidRPr="0032310D" w:rsidRDefault="001D1AF4" w:rsidP="0032310D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T</w:t>
                      </w:r>
                      <w:r w:rsidR="0032310D" w:rsidRPr="0032310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ai yra priežastis, kodėl Jums tai turėtų rūpėti!</w:t>
                      </w:r>
                    </w:p>
                  </w:txbxContent>
                </v:textbox>
              </v:shape>
            </w:pict>
          </mc:Fallback>
        </mc:AlternateContent>
      </w:r>
    </w:p>
    <w:p w14:paraId="7E8E3F55" w14:textId="77777777" w:rsidR="00573B79" w:rsidRPr="006A2464" w:rsidRDefault="00573B79" w:rsidP="00573B79"/>
    <w:p w14:paraId="3220A33B" w14:textId="77777777" w:rsidR="00573B79" w:rsidRPr="006A2464" w:rsidRDefault="00573B79" w:rsidP="00573B79"/>
    <w:p w14:paraId="2922D1F2" w14:textId="77777777" w:rsidR="00573B79" w:rsidRPr="006A2464" w:rsidRDefault="00573B79" w:rsidP="00573B79"/>
    <w:p w14:paraId="37DCFDA4" w14:textId="77777777" w:rsidR="00573B79" w:rsidRPr="006A2464" w:rsidRDefault="00573B79" w:rsidP="00573B79"/>
    <w:p w14:paraId="33FB566B" w14:textId="08CD2929" w:rsidR="00573B79" w:rsidRPr="006A2464" w:rsidRDefault="00573B79" w:rsidP="00573B79"/>
    <w:p w14:paraId="4C2F188B" w14:textId="13727E7A" w:rsidR="00573B79" w:rsidRPr="006A2464" w:rsidRDefault="00573B79" w:rsidP="00573B79"/>
    <w:p w14:paraId="45CD65E3" w14:textId="48F6950C" w:rsidR="00573B79" w:rsidRPr="006A2464" w:rsidRDefault="00573B79" w:rsidP="00573B79"/>
    <w:p w14:paraId="73CA83B0" w14:textId="6677EC7C" w:rsidR="00573B79" w:rsidRPr="006A2464" w:rsidRDefault="00573B79" w:rsidP="00573B79"/>
    <w:p w14:paraId="3B2AE90E" w14:textId="2A60842C" w:rsidR="00573B79" w:rsidRPr="006A2464" w:rsidRDefault="00573B79" w:rsidP="00573B79"/>
    <w:p w14:paraId="783B8A23" w14:textId="6D6F6CE7" w:rsidR="00573B79" w:rsidRPr="006A2464" w:rsidRDefault="00573B79" w:rsidP="00573B79"/>
    <w:p w14:paraId="3AE53042" w14:textId="77777777" w:rsidR="0032310D" w:rsidRDefault="0032310D" w:rsidP="00573B79"/>
    <w:p w14:paraId="1313914B" w14:textId="77777777" w:rsidR="0032310D" w:rsidRDefault="0032310D" w:rsidP="00573B79"/>
    <w:p w14:paraId="1CE7483E" w14:textId="77777777" w:rsidR="0032310D" w:rsidRDefault="0032310D" w:rsidP="00573B79"/>
    <w:p w14:paraId="61550A76" w14:textId="77777777" w:rsidR="0032310D" w:rsidRDefault="0032310D" w:rsidP="00573B79"/>
    <w:p w14:paraId="29BE1A99" w14:textId="77777777" w:rsidR="0032310D" w:rsidRDefault="0032310D" w:rsidP="00573B79"/>
    <w:p w14:paraId="4871A011" w14:textId="77777777" w:rsidR="0032310D" w:rsidRDefault="0032310D" w:rsidP="00573B79"/>
    <w:p w14:paraId="13CE3A7E" w14:textId="77777777" w:rsidR="0032310D" w:rsidRDefault="0032310D" w:rsidP="00573B79"/>
    <w:p w14:paraId="1F2F4891" w14:textId="6C8A6193" w:rsidR="00573B79" w:rsidRPr="006A2464" w:rsidRDefault="00043E04" w:rsidP="00573B7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2A56A337" wp14:editId="0F667D4E">
                <wp:simplePos x="0" y="0"/>
                <wp:positionH relativeFrom="column">
                  <wp:posOffset>-221615</wp:posOffset>
                </wp:positionH>
                <wp:positionV relativeFrom="paragraph">
                  <wp:posOffset>-215900</wp:posOffset>
                </wp:positionV>
                <wp:extent cx="4359275" cy="871220"/>
                <wp:effectExtent l="0" t="0" r="0" b="508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0" y="0"/>
                          <a:chExt cx="4359580" cy="871714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1031358" y="116958"/>
                            <a:ext cx="3328222" cy="754756"/>
                            <a:chOff x="0" y="0"/>
                            <a:chExt cx="3328717" cy="754911"/>
                          </a:xfrm>
                        </wpg:grpSpPr>
                        <wps:wsp>
                          <wps:cNvPr id="9" name="Text Box 9"/>
                          <wps:cNvSpPr txBox="1"/>
                          <wps:spPr>
                            <a:xfrm>
                              <a:off x="0" y="0"/>
                              <a:ext cx="3328717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58BAF3" w14:textId="77777777" w:rsidR="00573B79" w:rsidRPr="004D41C8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Detali pamokos eig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8A36EC" w14:textId="5E45FA7E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3E2453">
                                  <w:rPr>
                                    <w:rFonts w:ascii="Arial" w:eastAsiaTheme="minorEastAsia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 w:eastAsia="zh-CN"/>
                                  </w:rPr>
                                  <w:t>4</w:t>
                                </w:r>
                                <w:r w:rsidR="00F92470">
                                  <w:rPr>
                                    <w:rFonts w:ascii="Arial" w:eastAsiaTheme="minorEastAsia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 w:eastAsia="zh-CN"/>
                                  </w:rPr>
                                  <w:t>0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A56A337" id="Group 7" o:spid="_x0000_s1060" style="position:absolute;margin-left:-17.45pt;margin-top:-17pt;width:343.25pt;height:68.6pt;z-index:251724800;mso-width-relative:margin" coordsize="43595,87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">
                <v:group id="Group 8" o:spid="_x0000_s1061" style="position:absolute;left:10313;top:1169;width:33282;height:7548" coordsize="33287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 Box 9" o:spid="_x0000_s1062" type="#_x0000_t202" style="position:absolute;width:33287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<v:textbox>
                      <w:txbxContent>
                        <w:p w14:paraId="2858BAF3" w14:textId="77777777" w:rsidR="00573B79" w:rsidRPr="004D41C8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Detali pamokos eiga</w:t>
                          </w:r>
                        </w:p>
                      </w:txbxContent>
                    </v:textbox>
                  </v:shape>
                  <v:shape id="Text Box 10" o:spid="_x0000_s1063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3D8A36EC" w14:textId="5E45FA7E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3E2453">
                            <w:rPr>
                              <w:rFonts w:ascii="Arial" w:eastAsiaTheme="minorEastAsia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 w:eastAsia="zh-CN"/>
                            </w:rPr>
                            <w:t>4</w:t>
                          </w:r>
                          <w:r w:rsidR="00F92470">
                            <w:rPr>
                              <w:rFonts w:ascii="Arial" w:eastAsiaTheme="minorEastAsia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 w:eastAsia="zh-CN"/>
                            </w:rPr>
                            <w:t>0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11" o:spid="_x0000_s1064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">
                  <v:imagedata r:id="rId21" o:title=""/>
                </v:shape>
              </v:group>
            </w:pict>
          </mc:Fallback>
        </mc:AlternateContent>
      </w:r>
    </w:p>
    <w:p w14:paraId="73FFB339" w14:textId="3DCD8CD7" w:rsidR="00573B79" w:rsidRPr="006A2464" w:rsidRDefault="00573B79" w:rsidP="00573B79"/>
    <w:p w14:paraId="338B75AA" w14:textId="53E4F197" w:rsidR="00573B79" w:rsidRPr="006A2464" w:rsidRDefault="000D6E81" w:rsidP="00573B79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2401006" wp14:editId="2719CE16">
                <wp:simplePos x="0" y="0"/>
                <wp:positionH relativeFrom="column">
                  <wp:posOffset>-285750</wp:posOffset>
                </wp:positionH>
                <wp:positionV relativeFrom="paragraph">
                  <wp:posOffset>133985</wp:posOffset>
                </wp:positionV>
                <wp:extent cx="9930130" cy="424878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30130" cy="42487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37A95D" w14:textId="4CA02BC7" w:rsidR="00A853A3" w:rsidRPr="00A1748F" w:rsidRDefault="0034521A" w:rsidP="00A853A3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</w:pPr>
                            <w:r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2. I modulis</w:t>
                            </w:r>
                            <w:r w:rsidR="00A4276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– </w:t>
                            </w:r>
                            <w:r w:rsidR="00A42767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002060"/>
                                <w:lang w:eastAsia="zh-CN"/>
                              </w:rPr>
                              <w:t>savarankiško darbo užduočių pristatymas</w:t>
                            </w:r>
                            <w:r w:rsidR="00A853A3"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(2 min.)</w:t>
                            </w:r>
                            <w:r w:rsidR="001D1AF4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</w:p>
                          <w:p w14:paraId="550F563C" w14:textId="77777777" w:rsidR="00A42767" w:rsidRPr="00A42767" w:rsidRDefault="00A853A3" w:rsidP="001D1AF4">
                            <w:pPr>
                              <w:pStyle w:val="NormalWeb"/>
                              <w:spacing w:after="0" w:afterAutospacing="0"/>
                              <w:ind w:firstLine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E279EB">
                              <w:rPr>
                                <w:rFonts w:ascii="Arial" w:hAnsi="Arial" w:cs="Arial"/>
                                <w:color w:val="002060"/>
                              </w:rPr>
                              <w:t>2.1</w:t>
                            </w:r>
                            <w:r w:rsidR="00A42767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 w:rsidRPr="00E279EB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r w:rsidR="00A42767"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Priklausomai nuo mokyklos turimų išteklių mokiniams gali būti siūlomos kelios alternatyvos:</w:t>
                            </w:r>
                          </w:p>
                          <w:p w14:paraId="486C2AD7" w14:textId="51A9A55E" w:rsidR="00A42767" w:rsidRPr="00EB3717" w:rsidRDefault="00A42767" w:rsidP="00EB3717">
                            <w:pPr>
                              <w:pStyle w:val="NormalWeb"/>
                              <w:spacing w:after="0" w:afterAutospacing="0"/>
                              <w:ind w:left="709"/>
                              <w:jc w:val="both"/>
                              <w:rPr>
                                <w:rFonts w:ascii="Arial" w:eastAsia="Arial" w:hAnsi="Arial" w:cs="Arial"/>
                                <w:color w:val="172E62"/>
                              </w:rPr>
                            </w:pPr>
                            <w:r w:rsidRPr="00A4276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I alternatyva: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mokiniai žiūri šiuos du vaizdo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įrašus </w:t>
                            </w:r>
                            <w:hyperlink r:id="rId22" w:history="1">
                              <w:r w:rsidRPr="00A4276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</w:rPr>
                                <w:t>What is Biodiversity?</w:t>
                              </w:r>
                            </w:hyperlink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r w:rsidR="00EB3717">
                              <w:rPr>
                                <w:rFonts w:ascii="Arial" w:eastAsia="Arial" w:hAnsi="Arial" w:cs="Arial"/>
                                <w:color w:val="172E62"/>
                              </w:rPr>
                              <w:t>(l</w:t>
                            </w:r>
                            <w:r w:rsidR="00EB3717">
                              <w:rPr>
                                <w:rFonts w:ascii="Arial" w:eastAsia="Arial" w:hAnsi="Arial" w:cs="Arial"/>
                                <w:color w:val="172E62"/>
                              </w:rPr>
                              <w:t xml:space="preserve">ietuviškų subtitrų išklotinę galite rasti </w:t>
                            </w:r>
                            <w:hyperlink r:id="rId23" w:history="1">
                              <w:r w:rsidR="00EB3717" w:rsidRPr="00E03576">
                                <w:rPr>
                                  <w:rFonts w:ascii="Arial" w:hAnsi="Arial" w:cs="Arial"/>
                                  <w:color w:val="928DF2"/>
                                </w:rPr>
                                <w:t>čia</w:t>
                              </w:r>
                            </w:hyperlink>
                            <w:r w:rsidR="00EB371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)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ir </w:t>
                            </w:r>
                            <w:hyperlink r:id="rId24" w:history="1">
                              <w:r w:rsidRPr="00A4276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</w:rPr>
                                <w:t>Why is biodiversity important - with Sir David Attenborough | The Royal Society</w:t>
                              </w:r>
                            </w:hyperlink>
                            <w:r w:rsidR="00EB3717" w:rsidRPr="00EB3717">
                              <w:rPr>
                                <w:rFonts w:ascii="Arial" w:eastAsia="Arial" w:hAnsi="Arial" w:cs="Arial"/>
                                <w:color w:val="172E62"/>
                              </w:rPr>
                              <w:t xml:space="preserve"> </w:t>
                            </w:r>
                            <w:r w:rsidR="00EB3717">
                              <w:rPr>
                                <w:rFonts w:ascii="Arial" w:eastAsia="Arial" w:hAnsi="Arial" w:cs="Arial"/>
                                <w:color w:val="172E62"/>
                              </w:rPr>
                              <w:t xml:space="preserve">(lietuviškų subtitrų išklotinę galite rasti </w:t>
                            </w:r>
                            <w:hyperlink r:id="rId25" w:history="1">
                              <w:r w:rsidR="00EB3717" w:rsidRPr="00E03576">
                                <w:rPr>
                                  <w:rFonts w:ascii="Arial" w:hAnsi="Arial" w:cs="Arial"/>
                                  <w:color w:val="928DF2"/>
                                </w:rPr>
                                <w:t>čia</w:t>
                              </w:r>
                            </w:hyperlink>
                            <w:r w:rsidR="00EB3717">
                              <w:rPr>
                                <w:rFonts w:ascii="Arial" w:hAnsi="Arial" w:cs="Arial"/>
                                <w:color w:val="002060"/>
                              </w:rPr>
                              <w:t>)</w:t>
                            </w:r>
                            <w:r w:rsidR="00EB371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. </w:t>
                            </w:r>
                            <w:r w:rsidR="00EB3717">
                              <w:rPr>
                                <w:rFonts w:ascii="Arial" w:eastAsia="Arial" w:hAnsi="Arial" w:cs="Arial"/>
                                <w:color w:val="172E62"/>
                              </w:rPr>
                              <w:t xml:space="preserve">Lietuviškus subtitrus įjungti galite naudodamiesi šia </w:t>
                            </w:r>
                            <w:hyperlink r:id="rId26" w:history="1">
                              <w:r w:rsidR="00EB3717" w:rsidRPr="00E03576">
                                <w:rPr>
                                  <w:rFonts w:ascii="Arial" w:hAnsi="Arial" w:cs="Arial"/>
                                  <w:color w:val="928DF2"/>
                                </w:rPr>
                                <w:t>instrukcija</w:t>
                              </w:r>
                            </w:hyperlink>
                            <w:r w:rsidR="00EB3717">
                              <w:rPr>
                                <w:rFonts w:ascii="Arial" w:eastAsia="Arial" w:hAnsi="Arial" w:cs="Arial"/>
                                <w:color w:val="172E62"/>
                              </w:rPr>
                              <w:t>.</w:t>
                            </w:r>
                          </w:p>
                          <w:p w14:paraId="78B45B49" w14:textId="13C09182" w:rsidR="00A42767" w:rsidRPr="00A42767" w:rsidRDefault="00A42767" w:rsidP="001D1AF4">
                            <w:pPr>
                              <w:pStyle w:val="NormalWeb"/>
                              <w:spacing w:before="0" w:beforeAutospacing="0" w:after="0" w:afterAutospacing="0"/>
                              <w:ind w:left="709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A4276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II alternatyva: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jei mokytojas turi </w:t>
                            </w:r>
                            <w:r w:rsidRPr="001D1AF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Netflix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paskyrą (arba mokykla turi paskyrą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 /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yra įsigijusi ugdymo priemonę), tuomet su šia paskyra Lietuvoje yra suteikta galimybė </w:t>
                            </w:r>
                            <w:hyperlink r:id="rId27" w:history="1">
                              <w:r w:rsidRPr="00A4276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</w:rPr>
                                <w:t>vieną kartą nemokamai ugdymo tikslais organizuoti sr. David Attenborough „A Life on Our Planet“ filmo peržiūrą</w:t>
                              </w:r>
                            </w:hyperlink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  <w:p w14:paraId="3A1EEFEA" w14:textId="19589527" w:rsidR="00A42767" w:rsidRPr="00A42767" w:rsidRDefault="00A42767" w:rsidP="001D1AF4">
                            <w:pPr>
                              <w:pStyle w:val="NormalWeb"/>
                              <w:spacing w:before="0" w:beforeAutospacing="0" w:after="0" w:afterAutospacing="0"/>
                              <w:ind w:left="709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A4276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III alternatyva: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jei mokykla yra įsigijusi sr. David Attenborough </w:t>
                            </w:r>
                            <w:r w:rsidRPr="001D1AF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Gyvenimas mūsų planetoje. Mano liudijimas ir ateities vizija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knygų, mokiniai gali rinktis skaityti knygą. </w:t>
                            </w:r>
                          </w:p>
                          <w:p w14:paraId="4FE6A92A" w14:textId="1CE1FBB3" w:rsidR="00A42767" w:rsidRPr="00A42767" w:rsidRDefault="00A42767" w:rsidP="001D1AF4">
                            <w:pPr>
                              <w:pStyle w:val="NormalWeb"/>
                              <w:spacing w:before="0" w:beforeAutospacing="0" w:after="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2.</w:t>
                            </w:r>
                            <w:r w:rsidRPr="00EB3717">
                              <w:rPr>
                                <w:rFonts w:ascii="Arial" w:eastAsiaTheme="minorEastAsia" w:hAnsi="Arial" w:cs="Arial"/>
                                <w:color w:val="002060"/>
                                <w:lang w:eastAsia="zh-CN"/>
                              </w:rPr>
                              <w:t>2.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Visų alternatyvų atveju mokiniai taip pat susipažįsta su </w:t>
                            </w:r>
                            <w:hyperlink r:id="rId28" w:history="1">
                              <w:r w:rsidRPr="00A42767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</w:rPr>
                                <w:t>WWF tinklapyje pateikta informacija</w:t>
                              </w:r>
                            </w:hyperlink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,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kuri</w:t>
                            </w:r>
                            <w:r w:rsidR="000D6E81">
                              <w:rPr>
                                <w:rFonts w:ascii="Arial" w:hAnsi="Arial" w:cs="Arial"/>
                                <w:color w:val="002060"/>
                              </w:rPr>
                              <w:t>oje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nurodoma,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kaip kiekvienas asmeniniais veiksmais gali prisidėti prie bioįvairovės išsaugojimo.</w:t>
                            </w:r>
                          </w:p>
                          <w:p w14:paraId="77CCE710" w14:textId="6582CA02" w:rsidR="00A42767" w:rsidRDefault="00A42767" w:rsidP="001D1AF4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2.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3. Mokinių užduotis grupėse po </w:t>
                            </w:r>
                            <w:r w:rsidR="001D1AF4" w:rsidRPr="00EB3717">
                              <w:rPr>
                                <w:rFonts w:ascii="Arial" w:hAnsi="Arial" w:cs="Arial"/>
                                <w:color w:val="002060"/>
                              </w:rPr>
                              <w:t>2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: parengti plakatą (stendinį pranešimą), kuriame būtų pristatyta: (1) bioįvairovės svarba, (2) bioįvairovės nykimo priežastys ir (3) ką reikėtų daryti, siekiant stabdyti bioįvairovės nykimą.</w:t>
                            </w:r>
                          </w:p>
                          <w:p w14:paraId="2AD170B0" w14:textId="08C64B13" w:rsidR="00A42767" w:rsidRPr="00A1748F" w:rsidRDefault="00A42767" w:rsidP="00A42767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3</w:t>
                            </w:r>
                            <w:r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I</w:t>
                            </w:r>
                            <w:r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I moduli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002060"/>
                                <w:lang w:eastAsia="zh-CN"/>
                              </w:rPr>
                              <w:t>stendinių pranešimų mugė</w:t>
                            </w:r>
                            <w:r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(</w:t>
                            </w:r>
                            <w:r w:rsidR="006E206F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002060"/>
                                <w:lang w:val="en-US" w:eastAsia="zh-CN"/>
                              </w:rPr>
                              <w:t>38</w:t>
                            </w:r>
                            <w:r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min.)</w:t>
                            </w:r>
                            <w:r w:rsidR="001D1AF4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</w:p>
                          <w:p w14:paraId="5840CF22" w14:textId="1CA12278" w:rsidR="00A42767" w:rsidRPr="00A42767" w:rsidRDefault="00A42767" w:rsidP="001D1AF4">
                            <w:pPr>
                              <w:pStyle w:val="NormalWeb"/>
                              <w:spacing w:after="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3.1.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Stendinių pranešimų mugė (į mugę siūloma pakviesti jaunesnių klasių mokinius)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>A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lternatyva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> –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galima organizuoti ir 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>paprastus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pristatymus klasėje.</w:t>
                            </w:r>
                          </w:p>
                          <w:p w14:paraId="495729FC" w14:textId="434531F2" w:rsidR="00A42767" w:rsidRPr="00A42767" w:rsidRDefault="00A42767" w:rsidP="001D1AF4">
                            <w:pPr>
                              <w:pStyle w:val="NormalWeb"/>
                              <w:spacing w:before="0" w:beforeAutospacing="0" w:after="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3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2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Visi stendiniai pranešimai yra sustatomi vienoje auditorijoje, kad mugės dalyviai galėtų nesunkiai </w:t>
                            </w:r>
                            <w:r w:rsidR="001D1AF4"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tarp jų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judėti.</w:t>
                            </w:r>
                          </w:p>
                          <w:p w14:paraId="2FF29232" w14:textId="486B305E" w:rsidR="00A42767" w:rsidRPr="00A42767" w:rsidRDefault="00A42767" w:rsidP="001D1AF4">
                            <w:pPr>
                              <w:pStyle w:val="NormalWeb"/>
                              <w:spacing w:before="0" w:beforeAutospacing="0" w:after="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3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3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Prie kiekvieno stendinio pranešimo stovi mokinių grupė, kuri jį rengė</w:t>
                            </w:r>
                            <w:r w:rsidR="001D1AF4">
                              <w:rPr>
                                <w:rFonts w:ascii="Arial" w:hAnsi="Arial" w:cs="Arial"/>
                                <w:color w:val="002060"/>
                              </w:rPr>
                              <w:t>,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ir atsako mugės dalyviams </w:t>
                            </w:r>
                            <w:r w:rsidR="001D1AF4"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į 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kylančius klausimus.</w:t>
                            </w:r>
                          </w:p>
                          <w:p w14:paraId="1AE6179F" w14:textId="3C87B782" w:rsidR="00573B79" w:rsidRPr="00E279EB" w:rsidRDefault="00A42767" w:rsidP="001D1AF4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>3.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4.</w:t>
                            </w:r>
                            <w:r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Grupėse po 6 mokiniai aptaria ir užpildo dažniausiai užduodamų klausimų sąrašą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01006" id="Text Box 19" o:spid="_x0000_s1065" type="#_x0000_t202" style="position:absolute;margin-left:-22.5pt;margin-top:10.55pt;width:781.9pt;height:334.5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" filled="f" stroked="f" strokeweight=".5pt">
                <v:textbox>
                  <w:txbxContent>
                    <w:p w14:paraId="5637A95D" w14:textId="4CA02BC7" w:rsidR="00A853A3" w:rsidRPr="00A1748F" w:rsidRDefault="0034521A" w:rsidP="00A853A3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</w:pPr>
                      <w:r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2. I modulis</w:t>
                      </w:r>
                      <w:r w:rsidR="00A42767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– </w:t>
                      </w:r>
                      <w:r w:rsidR="00A42767">
                        <w:rPr>
                          <w:rFonts w:ascii="Arial" w:eastAsiaTheme="minorEastAsia" w:hAnsi="Arial" w:cs="Arial"/>
                          <w:b/>
                          <w:bCs/>
                          <w:color w:val="002060"/>
                          <w:lang w:eastAsia="zh-CN"/>
                        </w:rPr>
                        <w:t>savarankiško darbo užduočių pristatymas</w:t>
                      </w:r>
                      <w:r w:rsidR="00A853A3"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(2 min.)</w:t>
                      </w:r>
                      <w:r w:rsidR="001D1AF4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</w:p>
                    <w:p w14:paraId="550F563C" w14:textId="77777777" w:rsidR="00A42767" w:rsidRPr="00A42767" w:rsidRDefault="00A853A3" w:rsidP="001D1AF4">
                      <w:pPr>
                        <w:pStyle w:val="NormalWeb"/>
                        <w:spacing w:after="0" w:afterAutospacing="0"/>
                        <w:ind w:firstLine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E279EB">
                        <w:rPr>
                          <w:rFonts w:ascii="Arial" w:hAnsi="Arial" w:cs="Arial"/>
                          <w:color w:val="002060"/>
                        </w:rPr>
                        <w:t>2.1</w:t>
                      </w:r>
                      <w:r w:rsidR="00A42767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 w:rsidRPr="00E279EB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r w:rsidR="00A42767" w:rsidRPr="00A42767">
                        <w:rPr>
                          <w:rFonts w:ascii="Arial" w:hAnsi="Arial" w:cs="Arial"/>
                          <w:color w:val="002060"/>
                        </w:rPr>
                        <w:t>Priklausomai nuo mokyklos turimų išteklių mokiniams gali būti siūlomos kelios alternatyvos:</w:t>
                      </w:r>
                    </w:p>
                    <w:p w14:paraId="486C2AD7" w14:textId="51A9A55E" w:rsidR="00A42767" w:rsidRPr="00EB3717" w:rsidRDefault="00A42767" w:rsidP="00EB3717">
                      <w:pPr>
                        <w:pStyle w:val="NormalWeb"/>
                        <w:spacing w:after="0" w:afterAutospacing="0"/>
                        <w:ind w:left="709"/>
                        <w:jc w:val="both"/>
                        <w:rPr>
                          <w:rFonts w:ascii="Arial" w:eastAsia="Arial" w:hAnsi="Arial" w:cs="Arial"/>
                          <w:color w:val="172E62"/>
                        </w:rPr>
                      </w:pPr>
                      <w:r w:rsidRPr="00A42767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I alternatyva: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mokiniai žiūri šiuos du vaizdo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įrašus </w:t>
                      </w:r>
                      <w:hyperlink r:id="rId29" w:history="1">
                        <w:r w:rsidRPr="00A42767">
                          <w:rPr>
                            <w:rStyle w:val="Hyperlink"/>
                            <w:rFonts w:ascii="Arial" w:hAnsi="Arial" w:cs="Arial"/>
                            <w:color w:val="928DF2"/>
                          </w:rPr>
                          <w:t>What is Biodiversity?</w:t>
                        </w:r>
                      </w:hyperlink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r w:rsidR="00EB3717">
                        <w:rPr>
                          <w:rFonts w:ascii="Arial" w:eastAsia="Arial" w:hAnsi="Arial" w:cs="Arial"/>
                          <w:color w:val="172E62"/>
                        </w:rPr>
                        <w:t>(l</w:t>
                      </w:r>
                      <w:r w:rsidR="00EB3717">
                        <w:rPr>
                          <w:rFonts w:ascii="Arial" w:eastAsia="Arial" w:hAnsi="Arial" w:cs="Arial"/>
                          <w:color w:val="172E62"/>
                        </w:rPr>
                        <w:t xml:space="preserve">ietuviškų subtitrų išklotinę galite rasti </w:t>
                      </w:r>
                      <w:hyperlink r:id="rId30" w:history="1">
                        <w:r w:rsidR="00EB3717" w:rsidRPr="00E03576">
                          <w:rPr>
                            <w:rFonts w:ascii="Arial" w:hAnsi="Arial" w:cs="Arial"/>
                            <w:color w:val="928DF2"/>
                          </w:rPr>
                          <w:t>čia</w:t>
                        </w:r>
                      </w:hyperlink>
                      <w:r w:rsidR="00EB3717">
                        <w:rPr>
                          <w:rFonts w:ascii="Arial" w:hAnsi="Arial" w:cs="Arial"/>
                          <w:color w:val="002060"/>
                        </w:rPr>
                        <w:t xml:space="preserve">)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ir </w:t>
                      </w:r>
                      <w:hyperlink r:id="rId31" w:history="1">
                        <w:r w:rsidRPr="00A42767">
                          <w:rPr>
                            <w:rStyle w:val="Hyperlink"/>
                            <w:rFonts w:ascii="Arial" w:hAnsi="Arial" w:cs="Arial"/>
                            <w:color w:val="928DF2"/>
                          </w:rPr>
                          <w:t>Why is biodiversity important - with Sir David Attenborough | The Royal Society</w:t>
                        </w:r>
                      </w:hyperlink>
                      <w:r w:rsidR="00EB3717" w:rsidRPr="00EB3717">
                        <w:rPr>
                          <w:rFonts w:ascii="Arial" w:eastAsia="Arial" w:hAnsi="Arial" w:cs="Arial"/>
                          <w:color w:val="172E62"/>
                        </w:rPr>
                        <w:t xml:space="preserve"> </w:t>
                      </w:r>
                      <w:r w:rsidR="00EB3717">
                        <w:rPr>
                          <w:rFonts w:ascii="Arial" w:eastAsia="Arial" w:hAnsi="Arial" w:cs="Arial"/>
                          <w:color w:val="172E62"/>
                        </w:rPr>
                        <w:t xml:space="preserve">(lietuviškų subtitrų išklotinę galite rasti </w:t>
                      </w:r>
                      <w:hyperlink r:id="rId32" w:history="1">
                        <w:r w:rsidR="00EB3717" w:rsidRPr="00E03576">
                          <w:rPr>
                            <w:rFonts w:ascii="Arial" w:hAnsi="Arial" w:cs="Arial"/>
                            <w:color w:val="928DF2"/>
                          </w:rPr>
                          <w:t>čia</w:t>
                        </w:r>
                      </w:hyperlink>
                      <w:r w:rsidR="00EB3717">
                        <w:rPr>
                          <w:rFonts w:ascii="Arial" w:hAnsi="Arial" w:cs="Arial"/>
                          <w:color w:val="002060"/>
                        </w:rPr>
                        <w:t>)</w:t>
                      </w:r>
                      <w:r w:rsidR="00EB3717">
                        <w:rPr>
                          <w:rFonts w:ascii="Arial" w:hAnsi="Arial" w:cs="Arial"/>
                          <w:color w:val="002060"/>
                        </w:rPr>
                        <w:t xml:space="preserve">. </w:t>
                      </w:r>
                      <w:r w:rsidR="00EB3717">
                        <w:rPr>
                          <w:rFonts w:ascii="Arial" w:eastAsia="Arial" w:hAnsi="Arial" w:cs="Arial"/>
                          <w:color w:val="172E62"/>
                        </w:rPr>
                        <w:t xml:space="preserve">Lietuviškus subtitrus įjungti galite naudodamiesi šia </w:t>
                      </w:r>
                      <w:hyperlink r:id="rId33" w:history="1">
                        <w:r w:rsidR="00EB3717" w:rsidRPr="00E03576">
                          <w:rPr>
                            <w:rFonts w:ascii="Arial" w:hAnsi="Arial" w:cs="Arial"/>
                            <w:color w:val="928DF2"/>
                          </w:rPr>
                          <w:t>instrukcija</w:t>
                        </w:r>
                      </w:hyperlink>
                      <w:r w:rsidR="00EB3717">
                        <w:rPr>
                          <w:rFonts w:ascii="Arial" w:eastAsia="Arial" w:hAnsi="Arial" w:cs="Arial"/>
                          <w:color w:val="172E62"/>
                        </w:rPr>
                        <w:t>.</w:t>
                      </w:r>
                    </w:p>
                    <w:p w14:paraId="78B45B49" w14:textId="13C09182" w:rsidR="00A42767" w:rsidRPr="00A42767" w:rsidRDefault="00A42767" w:rsidP="001D1AF4">
                      <w:pPr>
                        <w:pStyle w:val="NormalWeb"/>
                        <w:spacing w:before="0" w:beforeAutospacing="0" w:after="0" w:afterAutospacing="0"/>
                        <w:ind w:left="709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A42767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II alternatyva: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jei mokytojas turi </w:t>
                      </w:r>
                      <w:r w:rsidRPr="001D1AF4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Netflix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paskyrą (arba mokykla turi paskyrą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 xml:space="preserve"> /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yra įsigijusi ugdymo priemonę), tuomet su šia paskyra Lietuvoje yra suteikta galimybė </w:t>
                      </w:r>
                      <w:hyperlink r:id="rId34" w:history="1">
                        <w:r w:rsidRPr="00A42767">
                          <w:rPr>
                            <w:rStyle w:val="Hyperlink"/>
                            <w:rFonts w:ascii="Arial" w:hAnsi="Arial" w:cs="Arial"/>
                            <w:color w:val="928DF2"/>
                          </w:rPr>
                          <w:t>vieną kartą nemokamai ugdymo tikslais organizuoti sr. David Attenborough „A Life on Our Planet“ filmo peržiūrą</w:t>
                        </w:r>
                      </w:hyperlink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  <w:p w14:paraId="3A1EEFEA" w14:textId="19589527" w:rsidR="00A42767" w:rsidRPr="00A42767" w:rsidRDefault="00A42767" w:rsidP="001D1AF4">
                      <w:pPr>
                        <w:pStyle w:val="NormalWeb"/>
                        <w:spacing w:before="0" w:beforeAutospacing="0" w:after="0" w:afterAutospacing="0"/>
                        <w:ind w:left="709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A42767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III alternatyva: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jei mokykla yra įsigijusi sr. David Attenborough </w:t>
                      </w:r>
                      <w:r w:rsidRPr="001D1AF4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Gyvenimas mūsų planetoje. Mano liudijimas ir ateities vizija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knygų, mokiniai gali rinktis skaityti knygą. </w:t>
                      </w:r>
                    </w:p>
                    <w:p w14:paraId="4FE6A92A" w14:textId="1CE1FBB3" w:rsidR="00A42767" w:rsidRPr="00A42767" w:rsidRDefault="00A42767" w:rsidP="001D1AF4">
                      <w:pPr>
                        <w:pStyle w:val="NormalWeb"/>
                        <w:spacing w:before="0" w:beforeAutospacing="0" w:after="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2.</w:t>
                      </w:r>
                      <w:r w:rsidRPr="00EB3717">
                        <w:rPr>
                          <w:rFonts w:ascii="Arial" w:eastAsiaTheme="minorEastAsia" w:hAnsi="Arial" w:cs="Arial"/>
                          <w:color w:val="002060"/>
                          <w:lang w:eastAsia="zh-CN"/>
                        </w:rPr>
                        <w:t>2.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Visų alternatyvų atveju mokiniai taip pat susipažįsta su </w:t>
                      </w:r>
                      <w:hyperlink r:id="rId35" w:history="1">
                        <w:r w:rsidRPr="00A42767">
                          <w:rPr>
                            <w:rStyle w:val="Hyperlink"/>
                            <w:rFonts w:ascii="Arial" w:hAnsi="Arial" w:cs="Arial"/>
                            <w:color w:val="928DF2"/>
                          </w:rPr>
                          <w:t>WWF tinklapyje pateikta informacija</w:t>
                        </w:r>
                      </w:hyperlink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,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 xml:space="preserve"> kuri</w:t>
                      </w:r>
                      <w:r w:rsidR="000D6E81">
                        <w:rPr>
                          <w:rFonts w:ascii="Arial" w:hAnsi="Arial" w:cs="Arial"/>
                          <w:color w:val="002060"/>
                        </w:rPr>
                        <w:t>oje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 xml:space="preserve"> nurodoma,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kaip kiekvienas asmeniniais veiksmais gali prisidėti prie bioįvairovės išsaugojimo.</w:t>
                      </w:r>
                    </w:p>
                    <w:p w14:paraId="77CCE710" w14:textId="6582CA02" w:rsidR="00A42767" w:rsidRDefault="00A42767" w:rsidP="001D1AF4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2.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3. Mokinių užduotis grupėse po </w:t>
                      </w:r>
                      <w:r w:rsidR="001D1AF4" w:rsidRPr="00EB3717">
                        <w:rPr>
                          <w:rFonts w:ascii="Arial" w:hAnsi="Arial" w:cs="Arial"/>
                          <w:color w:val="002060"/>
                        </w:rPr>
                        <w:t>2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: parengti plakatą (stendinį pranešimą), kuriame būtų pristatyta: (1) bioįvairovės svarba, (2) bioįvairovės nykimo priežastys ir (3) ką reikėtų daryti, siekiant stabdyti bioįvairovės nykimą.</w:t>
                      </w:r>
                    </w:p>
                    <w:p w14:paraId="2AD170B0" w14:textId="08C64B13" w:rsidR="00A42767" w:rsidRPr="00A1748F" w:rsidRDefault="00A42767" w:rsidP="00A42767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3</w:t>
                      </w:r>
                      <w:r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I</w:t>
                      </w:r>
                      <w:r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I modulis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– </w:t>
                      </w:r>
                      <w:r>
                        <w:rPr>
                          <w:rFonts w:ascii="Arial" w:eastAsiaTheme="minorEastAsia" w:hAnsi="Arial" w:cs="Arial"/>
                          <w:b/>
                          <w:bCs/>
                          <w:color w:val="002060"/>
                          <w:lang w:eastAsia="zh-CN"/>
                        </w:rPr>
                        <w:t>stendinių pranešimų mugė</w:t>
                      </w:r>
                      <w:r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(</w:t>
                      </w:r>
                      <w:r w:rsidR="006E206F">
                        <w:rPr>
                          <w:rFonts w:ascii="Arial" w:eastAsiaTheme="minorEastAsia" w:hAnsi="Arial" w:cs="Arial"/>
                          <w:b/>
                          <w:bCs/>
                          <w:color w:val="002060"/>
                          <w:lang w:val="en-US" w:eastAsia="zh-CN"/>
                        </w:rPr>
                        <w:t>38</w:t>
                      </w:r>
                      <w:r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min.)</w:t>
                      </w:r>
                      <w:r w:rsidR="001D1AF4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</w:p>
                    <w:p w14:paraId="5840CF22" w14:textId="1CA12278" w:rsidR="00A42767" w:rsidRPr="00A42767" w:rsidRDefault="00A42767" w:rsidP="001D1AF4">
                      <w:pPr>
                        <w:pStyle w:val="NormalWeb"/>
                        <w:spacing w:after="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3.1.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Stendinių pranešimų mugė (į mugę siūloma pakviesti jaunesnių klasių mokinius)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>A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lternatyva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> –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galima organizuoti ir 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>paprastus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pristatymus klasėje.</w:t>
                      </w:r>
                    </w:p>
                    <w:p w14:paraId="495729FC" w14:textId="434531F2" w:rsidR="00A42767" w:rsidRPr="00A42767" w:rsidRDefault="00A42767" w:rsidP="001D1AF4">
                      <w:pPr>
                        <w:pStyle w:val="NormalWeb"/>
                        <w:spacing w:before="0" w:beforeAutospacing="0" w:after="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3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2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Visi stendiniai pranešimai yra sustatomi vienoje auditorijoje, kad mugės dalyviai galėtų nesunkiai </w:t>
                      </w:r>
                      <w:r w:rsidR="001D1AF4" w:rsidRPr="00A42767">
                        <w:rPr>
                          <w:rFonts w:ascii="Arial" w:hAnsi="Arial" w:cs="Arial"/>
                          <w:color w:val="002060"/>
                        </w:rPr>
                        <w:t xml:space="preserve">tarp jų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judėti.</w:t>
                      </w:r>
                    </w:p>
                    <w:p w14:paraId="2FF29232" w14:textId="486B305E" w:rsidR="00A42767" w:rsidRPr="00A42767" w:rsidRDefault="00A42767" w:rsidP="001D1AF4">
                      <w:pPr>
                        <w:pStyle w:val="NormalWeb"/>
                        <w:spacing w:before="0" w:beforeAutospacing="0" w:after="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3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3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Prie kiekvieno stendinio pranešimo stovi mokinių grupė, kuri jį rengė</w:t>
                      </w:r>
                      <w:r w:rsidR="001D1AF4">
                        <w:rPr>
                          <w:rFonts w:ascii="Arial" w:hAnsi="Arial" w:cs="Arial"/>
                          <w:color w:val="002060"/>
                        </w:rPr>
                        <w:t>,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ir atsako mugės dalyviams </w:t>
                      </w:r>
                      <w:r w:rsidR="001D1AF4" w:rsidRPr="00A42767">
                        <w:rPr>
                          <w:rFonts w:ascii="Arial" w:hAnsi="Arial" w:cs="Arial"/>
                          <w:color w:val="002060"/>
                        </w:rPr>
                        <w:t xml:space="preserve">į 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kylančius klausimus.</w:t>
                      </w:r>
                    </w:p>
                    <w:p w14:paraId="1AE6179F" w14:textId="3C87B782" w:rsidR="00573B79" w:rsidRPr="00E279EB" w:rsidRDefault="00A42767" w:rsidP="001D1AF4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>3.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4.</w:t>
                      </w:r>
                      <w:r w:rsidRPr="00A42767">
                        <w:rPr>
                          <w:rFonts w:ascii="Arial" w:hAnsi="Arial" w:cs="Arial"/>
                          <w:color w:val="002060"/>
                        </w:rPr>
                        <w:t xml:space="preserve"> Grupėse po 6 mokiniai aptaria ir užpildo dažniausiai užduodamų klausimų sąrašą.</w:t>
                      </w:r>
                    </w:p>
                  </w:txbxContent>
                </v:textbox>
              </v:shape>
            </w:pict>
          </mc:Fallback>
        </mc:AlternateContent>
      </w:r>
    </w:p>
    <w:p w14:paraId="082DBA3A" w14:textId="4128C39B" w:rsidR="00573B79" w:rsidRPr="006A2464" w:rsidRDefault="00573B79" w:rsidP="00573B79">
      <w:pPr>
        <w:tabs>
          <w:tab w:val="left" w:pos="9511"/>
        </w:tabs>
      </w:pPr>
    </w:p>
    <w:p w14:paraId="2B900234" w14:textId="59066454" w:rsidR="00573B79" w:rsidRDefault="00573B79" w:rsidP="007E1D6D">
      <w:pPr>
        <w:tabs>
          <w:tab w:val="left" w:pos="3293"/>
        </w:tabs>
        <w:ind w:left="-426"/>
      </w:pPr>
    </w:p>
    <w:p w14:paraId="634E69F5" w14:textId="4D23ABF5" w:rsidR="00B318D2" w:rsidRDefault="000D6E81">
      <w:r w:rsidRPr="00B54D58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21CA6AB" wp14:editId="40972AFE">
                <wp:simplePos x="0" y="0"/>
                <wp:positionH relativeFrom="column">
                  <wp:posOffset>-224790</wp:posOffset>
                </wp:positionH>
                <wp:positionV relativeFrom="paragraph">
                  <wp:posOffset>4372610</wp:posOffset>
                </wp:positionV>
                <wp:extent cx="9828530" cy="44196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8530" cy="441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61E892" w14:textId="29820544" w:rsidR="00AC5ADD" w:rsidRDefault="00AC5ADD" w:rsidP="00AC5ADD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77189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val="en-US"/>
                              </w:rPr>
                              <w:t>4</w:t>
                            </w:r>
                            <w:r w:rsidRPr="0077189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A4276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Mokytojas </w:t>
                            </w:r>
                            <w:r w:rsidR="001D1AF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į</w:t>
                            </w:r>
                            <w:r w:rsidRPr="00A4276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tvirtina mokinių įgytas </w:t>
                            </w:r>
                            <w:r w:rsidR="001D1AF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žinias</w:t>
                            </w:r>
                            <w:r w:rsidRPr="00A4276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pakartodamas svarbiausias bioįvairovės nykimo priežastis</w:t>
                            </w:r>
                            <w:r w:rsidR="000D6E8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D6E81" w:rsidRPr="000D6E8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(galima naudotis parengtomis skaidrėmis)</w:t>
                            </w:r>
                            <w:r w:rsidRPr="000D6E8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2411DE" w14:textId="77777777" w:rsidR="00AC5ADD" w:rsidRPr="00771890" w:rsidRDefault="00AC5ADD" w:rsidP="00AC5ADD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CA6AB" id="Text Box 25" o:spid="_x0000_s1066" type="#_x0000_t202" style="position:absolute;margin-left:-17.7pt;margin-top:344.3pt;width:773.9pt;height:34.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" filled="f" stroked="f" strokeweight=".5pt">
                <v:textbox>
                  <w:txbxContent>
                    <w:p w14:paraId="5561E892" w14:textId="29820544" w:rsidR="00AC5ADD" w:rsidRDefault="00AC5ADD" w:rsidP="00AC5ADD">
                      <w:pPr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771890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val="en-US"/>
                        </w:rPr>
                        <w:t>4</w:t>
                      </w:r>
                      <w:r w:rsidRPr="00771890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. </w:t>
                      </w:r>
                      <w:r w:rsidRPr="00A42767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Mokytojas </w:t>
                      </w:r>
                      <w:r w:rsidR="001D1AF4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į</w:t>
                      </w:r>
                      <w:r w:rsidRPr="00A42767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tvirtina mokinių įgytas </w:t>
                      </w:r>
                      <w:r w:rsidR="001D1AF4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žinias</w:t>
                      </w:r>
                      <w:r w:rsidRPr="00A42767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pakartodamas svarbiausias bioįvairovės nykimo priežastis</w:t>
                      </w:r>
                      <w:r w:rsidR="000D6E81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0D6E81" w:rsidRPr="000D6E8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(galima naudotis parengtomis skaidrėmis)</w:t>
                      </w:r>
                      <w:r w:rsidRPr="000D6E8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.</w:t>
                      </w:r>
                    </w:p>
                    <w:p w14:paraId="282411DE" w14:textId="77777777" w:rsidR="00AC5ADD" w:rsidRPr="00771890" w:rsidRDefault="00AC5ADD" w:rsidP="00AC5ADD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54D58">
        <w:rPr>
          <w:noProof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66AB6C8D" wp14:editId="6C88C74B">
                <wp:simplePos x="0" y="0"/>
                <wp:positionH relativeFrom="column">
                  <wp:posOffset>-158115</wp:posOffset>
                </wp:positionH>
                <wp:positionV relativeFrom="paragraph">
                  <wp:posOffset>3388360</wp:posOffset>
                </wp:positionV>
                <wp:extent cx="3157855" cy="861060"/>
                <wp:effectExtent l="0" t="0" r="0" b="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61060"/>
                          <a:chOff x="0" y="0"/>
                          <a:chExt cx="3158023" cy="861082"/>
                        </a:xfrm>
                      </wpg:grpSpPr>
                      <wpg:grpSp>
                        <wpg:cNvPr id="41" name="Group 41"/>
                        <wpg:cNvGrpSpPr/>
                        <wpg:grpSpPr>
                          <a:xfrm>
                            <a:off x="1031358" y="106326"/>
                            <a:ext cx="2126665" cy="754756"/>
                            <a:chOff x="-1" y="0"/>
                            <a:chExt cx="2126981" cy="754911"/>
                          </a:xfrm>
                        </wpg:grpSpPr>
                        <wps:wsp>
                          <wps:cNvPr id="42" name="Text Box 42"/>
                          <wps:cNvSpPr txBox="1"/>
                          <wps:spPr>
                            <a:xfrm>
                              <a:off x="-1" y="0"/>
                              <a:ext cx="2126981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DCEB9B" w14:textId="77777777" w:rsidR="00B54D58" w:rsidRPr="00ED3AEC" w:rsidRDefault="00B54D58" w:rsidP="00B54D58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Apibendr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Text Box 43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474BE2" w14:textId="7B2E15FC" w:rsidR="00B54D58" w:rsidRPr="004C5BA9" w:rsidRDefault="00B54D58" w:rsidP="00B54D58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D27BD7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5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AB6C8D" id="Group 40" o:spid="_x0000_s1067" style="position:absolute;margin-left:-12.45pt;margin-top:266.8pt;width:248.65pt;height:67.8pt;z-index:251737088;mso-height-relative:margin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">
                <v:group id="Group 41" o:spid="_x0000_s1068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Text Box 42" o:spid="_x0000_s1069" type="#_x0000_t202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<v:textbox>
                      <w:txbxContent>
                        <w:p w14:paraId="02DCEB9B" w14:textId="77777777" w:rsidR="00B54D58" w:rsidRPr="00ED3AEC" w:rsidRDefault="00B54D58" w:rsidP="00B54D58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Apibendrinimas</w:t>
                          </w:r>
                        </w:p>
                      </w:txbxContent>
                    </v:textbox>
                  </v:shape>
                  <v:shape id="Text Box 43" o:spid="_x0000_s1070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  <v:textbox>
                      <w:txbxContent>
                        <w:p w14:paraId="70474BE2" w14:textId="7B2E15FC" w:rsidR="00B54D58" w:rsidRPr="004C5BA9" w:rsidRDefault="00B54D58" w:rsidP="00B54D58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D27BD7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44" o:spid="_x0000_s1071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">
                  <v:imagedata r:id="rId36" o:title=""/>
                </v:shape>
              </v:group>
            </w:pict>
          </mc:Fallback>
        </mc:AlternateContent>
      </w:r>
      <w:r w:rsidR="00D9383B">
        <w:br w:type="page"/>
      </w:r>
    </w:p>
    <w:p w14:paraId="414D239D" w14:textId="4074FE59" w:rsidR="0054326D" w:rsidRDefault="00D27BD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438529E" wp14:editId="17FB6559">
                <wp:simplePos x="0" y="0"/>
                <wp:positionH relativeFrom="column">
                  <wp:posOffset>-252095</wp:posOffset>
                </wp:positionH>
                <wp:positionV relativeFrom="paragraph">
                  <wp:posOffset>12227</wp:posOffset>
                </wp:positionV>
                <wp:extent cx="3147060" cy="832485"/>
                <wp:effectExtent l="0" t="0" r="0" b="57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0" y="0"/>
                          <a:chExt cx="3147277" cy="832485"/>
                        </a:xfrm>
                      </wpg:grpSpPr>
                      <wps:wsp>
                        <wps:cNvPr id="126" name="Text Box 126"/>
                        <wps:cNvSpPr txBox="1"/>
                        <wps:spPr>
                          <a:xfrm>
                            <a:off x="1020725" y="212651"/>
                            <a:ext cx="2126552" cy="403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802897" w14:textId="51B312F7" w:rsidR="0080302F" w:rsidRPr="00ED3AEC" w:rsidRDefault="0080302F" w:rsidP="00391EC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Šaltini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3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38529E" id="Group 130" o:spid="_x0000_s1072" style="position:absolute;margin-left:-19.85pt;margin-top:.95pt;width:247.8pt;height:65.55pt;z-index:251718656" coordsize="31472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">
                <v:shape id="Text Box 126" o:spid="_x0000_s1073" type="#_x0000_t202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 filled="f" stroked="f" strokeweight=".5pt">
                  <v:textbox>
                    <w:txbxContent>
                      <w:p w14:paraId="46802897" w14:textId="51B312F7" w:rsidR="0080302F" w:rsidRPr="00ED3AEC" w:rsidRDefault="0080302F" w:rsidP="00391EC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Šaltiniai</w:t>
                        </w:r>
                      </w:p>
                    </w:txbxContent>
                  </v:textbox>
                </v:shape>
                <v:shape id="Picture 129" o:spid="_x0000_s1074" type="#_x0000_t75" style="position:absolute;width:8255;height:8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<v:imagedata r:id="rId37" o:title=""/>
                </v:shape>
              </v:group>
            </w:pict>
          </mc:Fallback>
        </mc:AlternateContent>
      </w:r>
    </w:p>
    <w:p w14:paraId="1EFCC543" w14:textId="2AB48C0F" w:rsidR="00ED2C37" w:rsidRDefault="00ED2C37"/>
    <w:p w14:paraId="6D1B583A" w14:textId="5194DA40" w:rsidR="007E4B15" w:rsidRDefault="007E4B15" w:rsidP="00ED3AEC">
      <w:pPr>
        <w:tabs>
          <w:tab w:val="left" w:pos="9511"/>
        </w:tabs>
      </w:pPr>
    </w:p>
    <w:p w14:paraId="34ECDF29" w14:textId="56859BAC" w:rsidR="007E4B15" w:rsidRDefault="00D27BD7" w:rsidP="00ED3AEC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477D00" wp14:editId="3F5105F1">
                <wp:simplePos x="0" y="0"/>
                <wp:positionH relativeFrom="column">
                  <wp:posOffset>-354330</wp:posOffset>
                </wp:positionH>
                <wp:positionV relativeFrom="paragraph">
                  <wp:posOffset>196850</wp:posOffset>
                </wp:positionV>
                <wp:extent cx="9951720" cy="224790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224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71AFFD" w14:textId="2E127729" w:rsidR="00A031A6" w:rsidRDefault="001D1AF4" w:rsidP="00A031A6">
                            <w:pPr>
                              <w:pStyle w:val="NormalWeb"/>
                              <w:spacing w:after="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S</w:t>
                            </w:r>
                            <w:r w:rsidR="00A031A6" w:rsidRPr="00A031A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r. David Attenborough </w:t>
                            </w:r>
                            <w:r w:rsidR="00A031A6" w:rsidRPr="001D1AF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A Life on Our Planet</w:t>
                            </w:r>
                            <w:r w:rsidR="00A031A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: </w:t>
                            </w:r>
                            <w:hyperlink r:id="rId38" w:history="1">
                              <w:r w:rsidR="00A031A6" w:rsidRPr="00A031A6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media.netflix.com/en/only-on-netflix/80216393</w:t>
                              </w:r>
                            </w:hyperlink>
                            <w:r w:rsidR="00A031A6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  <w:p w14:paraId="0903C9A6" w14:textId="561B8123" w:rsidR="00A031A6" w:rsidRDefault="001D1AF4" w:rsidP="00A031A6">
                            <w:pPr>
                              <w:pStyle w:val="NormalWeb"/>
                              <w:spacing w:after="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S</w:t>
                            </w:r>
                            <w:r w:rsidR="00A031A6" w:rsidRPr="00A4276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r. David Attenborough </w:t>
                            </w:r>
                            <w:r w:rsidR="00A031A6" w:rsidRPr="001D1AF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Gyvenimas mūsų planetoje. Mano liudijimas ir ateities vizija</w:t>
                            </w:r>
                            <w:r w:rsidR="00A031A6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  <w:p w14:paraId="1FA1F99F" w14:textId="08DC004E" w:rsidR="00A031A6" w:rsidRDefault="00A031A6" w:rsidP="00A031A6">
                            <w:pPr>
                              <w:pStyle w:val="NormalWeb"/>
                              <w:spacing w:after="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1D1AF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What is Biodiversity?</w:t>
                            </w:r>
                            <w:r w:rsidRPr="00A031A6">
                              <w:rPr>
                                <w:rFonts w:ascii="Arial" w:hAnsi="Arial" w:cs="Arial"/>
                                <w:color w:val="00206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hyperlink r:id="rId39" w:history="1">
                              <w:r w:rsidRPr="00A031A6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www.youtube.com/watch?v=b6Ua_zWDH6U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  <w:p w14:paraId="7B045845" w14:textId="3BEB0BC9" w:rsidR="000D6E81" w:rsidRPr="00A031A6" w:rsidRDefault="000D6E81" w:rsidP="00A031A6">
                            <w:pPr>
                              <w:pStyle w:val="NormalWeb"/>
                              <w:spacing w:after="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Whole Foods nuotrauka.</w:t>
                            </w:r>
                          </w:p>
                          <w:p w14:paraId="65B8DCAD" w14:textId="36592BC9" w:rsidR="00A031A6" w:rsidRPr="00A031A6" w:rsidRDefault="00A031A6" w:rsidP="00A031A6">
                            <w:pPr>
                              <w:pStyle w:val="NormalWeb"/>
                              <w:spacing w:after="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1D1AF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Why is biodiversity important - with Sir David Attenborough | The Royal Society</w:t>
                            </w:r>
                            <w:r w:rsidRPr="00A031A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: </w:t>
                            </w:r>
                            <w:hyperlink r:id="rId40" w:history="1">
                              <w:r w:rsidRPr="00A031A6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www.youtube.com/watch?v=GlWNuzrqe7U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 w:rsidRPr="00A031A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</w:p>
                          <w:p w14:paraId="7FA07AA5" w14:textId="70FF7D38" w:rsidR="00A031A6" w:rsidRPr="006742AE" w:rsidRDefault="00A031A6" w:rsidP="00A031A6">
                            <w:pPr>
                              <w:pStyle w:val="NormalWeb"/>
                              <w:spacing w:after="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A031A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WWF </w:t>
                            </w:r>
                            <w:r w:rsidRPr="00A546D6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What Can I do</w:t>
                            </w:r>
                            <w:r w:rsidRPr="00A031A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tinklapis: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hyperlink r:id="rId41" w:history="1">
                              <w:r w:rsidRPr="00A031A6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wwf.panda.org/projects/our_planet_netflix_wwf_nature_documentary/what_can_i_do/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>
                              <w:rPr>
                                <w:rStyle w:val="Hyperlink"/>
                                <w:rFonts w:ascii="Arial" w:hAnsi="Arial" w:cs="Arial"/>
                                <w:color w:val="928DF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77D00" id="Text Box 123" o:spid="_x0000_s1075" type="#_x0000_t202" style="position:absolute;margin-left:-27.9pt;margin-top:15.5pt;width:783.6pt;height:17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" filled="f" stroked="f" strokeweight=".5pt">
                <v:textbox>
                  <w:txbxContent>
                    <w:p w14:paraId="6F71AFFD" w14:textId="2E127729" w:rsidR="00A031A6" w:rsidRDefault="001D1AF4" w:rsidP="00A031A6">
                      <w:pPr>
                        <w:pStyle w:val="NormalWeb"/>
                        <w:spacing w:after="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S</w:t>
                      </w:r>
                      <w:r w:rsidR="00A031A6" w:rsidRPr="00A031A6">
                        <w:rPr>
                          <w:rFonts w:ascii="Arial" w:hAnsi="Arial" w:cs="Arial"/>
                          <w:color w:val="002060"/>
                        </w:rPr>
                        <w:t xml:space="preserve">r. David Attenborough </w:t>
                      </w:r>
                      <w:r w:rsidR="00A031A6" w:rsidRPr="001D1AF4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A Life on Our Planet</w:t>
                      </w:r>
                      <w:r w:rsidR="00A031A6">
                        <w:rPr>
                          <w:rFonts w:ascii="Arial" w:hAnsi="Arial" w:cs="Arial"/>
                          <w:color w:val="002060"/>
                        </w:rPr>
                        <w:t xml:space="preserve">: </w:t>
                      </w:r>
                      <w:hyperlink r:id="rId42" w:history="1">
                        <w:r w:rsidR="00A031A6" w:rsidRPr="00A031A6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media.netflix.com/en/only-on-netflix/80216393</w:t>
                        </w:r>
                      </w:hyperlink>
                      <w:r w:rsidR="00A031A6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  <w:p w14:paraId="0903C9A6" w14:textId="561B8123" w:rsidR="00A031A6" w:rsidRDefault="001D1AF4" w:rsidP="00A031A6">
                      <w:pPr>
                        <w:pStyle w:val="NormalWeb"/>
                        <w:spacing w:after="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S</w:t>
                      </w:r>
                      <w:r w:rsidR="00A031A6" w:rsidRPr="00A42767">
                        <w:rPr>
                          <w:rFonts w:ascii="Arial" w:hAnsi="Arial" w:cs="Arial"/>
                          <w:color w:val="002060"/>
                        </w:rPr>
                        <w:t xml:space="preserve">r. David Attenborough </w:t>
                      </w:r>
                      <w:r w:rsidR="00A031A6" w:rsidRPr="001D1AF4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Gyvenimas mūsų planetoje. Mano liudijimas ir ateities vizija</w:t>
                      </w:r>
                      <w:r w:rsidR="00A031A6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  <w:p w14:paraId="1FA1F99F" w14:textId="08DC004E" w:rsidR="00A031A6" w:rsidRDefault="00A031A6" w:rsidP="00A031A6">
                      <w:pPr>
                        <w:pStyle w:val="NormalWeb"/>
                        <w:spacing w:after="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1D1AF4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What is Biodiversity?</w:t>
                      </w:r>
                      <w:r w:rsidRPr="00A031A6">
                        <w:rPr>
                          <w:rFonts w:ascii="Arial" w:hAnsi="Arial" w:cs="Arial"/>
                          <w:color w:val="002060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hyperlink r:id="rId43" w:history="1">
                        <w:r w:rsidRPr="00A031A6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www.youtube.com/watch?v=b6Ua_zWDH6U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  <w:p w14:paraId="7B045845" w14:textId="3BEB0BC9" w:rsidR="000D6E81" w:rsidRPr="00A031A6" w:rsidRDefault="000D6E81" w:rsidP="00A031A6">
                      <w:pPr>
                        <w:pStyle w:val="NormalWeb"/>
                        <w:spacing w:after="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Whole Foods nuotrauka.</w:t>
                      </w:r>
                    </w:p>
                    <w:p w14:paraId="65B8DCAD" w14:textId="36592BC9" w:rsidR="00A031A6" w:rsidRPr="00A031A6" w:rsidRDefault="00A031A6" w:rsidP="00A031A6">
                      <w:pPr>
                        <w:pStyle w:val="NormalWeb"/>
                        <w:spacing w:after="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1D1AF4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Why is biodiversity important - with Sir David Attenborough | The Royal Society</w:t>
                      </w:r>
                      <w:r w:rsidRPr="00A031A6">
                        <w:rPr>
                          <w:rFonts w:ascii="Arial" w:hAnsi="Arial" w:cs="Arial"/>
                          <w:color w:val="002060"/>
                        </w:rPr>
                        <w:t xml:space="preserve">: </w:t>
                      </w:r>
                      <w:hyperlink r:id="rId44" w:history="1">
                        <w:r w:rsidRPr="00A031A6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www.youtube.com/watch?v=GlWNuzrqe7U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 w:rsidRPr="00A031A6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</w:p>
                    <w:p w14:paraId="7FA07AA5" w14:textId="70FF7D38" w:rsidR="00A031A6" w:rsidRPr="006742AE" w:rsidRDefault="00A031A6" w:rsidP="00A031A6">
                      <w:pPr>
                        <w:pStyle w:val="NormalWeb"/>
                        <w:spacing w:after="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A031A6">
                        <w:rPr>
                          <w:rFonts w:ascii="Arial" w:hAnsi="Arial" w:cs="Arial"/>
                          <w:color w:val="002060"/>
                        </w:rPr>
                        <w:t xml:space="preserve">WWF </w:t>
                      </w:r>
                      <w:r w:rsidRPr="00A546D6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What Can I do</w:t>
                      </w:r>
                      <w:r w:rsidRPr="00A031A6">
                        <w:rPr>
                          <w:rFonts w:ascii="Arial" w:hAnsi="Arial" w:cs="Arial"/>
                          <w:color w:val="002060"/>
                        </w:rPr>
                        <w:t xml:space="preserve"> tinklapis: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hyperlink r:id="rId45" w:history="1">
                        <w:r w:rsidRPr="00A031A6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wwf.panda.org/projects/our_planet_netflix_wwf_nature_documentary/what_can_i_do/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>
                        <w:rPr>
                          <w:rStyle w:val="Hyperlink"/>
                          <w:rFonts w:ascii="Arial" w:hAnsi="Arial" w:cs="Arial"/>
                          <w:color w:val="928DF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C44E4EB" w14:textId="56A80C7D" w:rsidR="00ED3AEC" w:rsidRPr="006A2464" w:rsidRDefault="00ED3AEC" w:rsidP="00ED3AEC">
      <w:pPr>
        <w:tabs>
          <w:tab w:val="left" w:pos="9511"/>
        </w:tabs>
      </w:pPr>
    </w:p>
    <w:sectPr w:rsidR="00ED3AEC" w:rsidRPr="006A2464" w:rsidSect="00771890">
      <w:headerReference w:type="default" r:id="rId46"/>
      <w:headerReference w:type="first" r:id="rId47"/>
      <w:pgSz w:w="16838" w:h="11906" w:orient="landscape"/>
      <w:pgMar w:top="993" w:right="1103" w:bottom="567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3C141" w14:textId="77777777" w:rsidR="00CC6C05" w:rsidRDefault="00CC6C05" w:rsidP="00EF3D56">
      <w:pPr>
        <w:spacing w:after="0" w:line="240" w:lineRule="auto"/>
      </w:pPr>
      <w:r>
        <w:separator/>
      </w:r>
    </w:p>
  </w:endnote>
  <w:endnote w:type="continuationSeparator" w:id="0">
    <w:p w14:paraId="6BD21D63" w14:textId="77777777" w:rsidR="00CC6C05" w:rsidRDefault="00CC6C05" w:rsidP="00EF3D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B11B3" w14:textId="77777777" w:rsidR="00CC6C05" w:rsidRDefault="00CC6C05" w:rsidP="00EF3D56">
      <w:pPr>
        <w:spacing w:after="0" w:line="240" w:lineRule="auto"/>
      </w:pPr>
      <w:r>
        <w:separator/>
      </w:r>
    </w:p>
  </w:footnote>
  <w:footnote w:type="continuationSeparator" w:id="0">
    <w:p w14:paraId="4F3289F4" w14:textId="77777777" w:rsidR="00CC6C05" w:rsidRDefault="00CC6C05" w:rsidP="00EF3D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98D8E" w14:textId="438B569E" w:rsidR="00267BDA" w:rsidRDefault="00073B98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DAFC67" wp14:editId="6FE8F5CB">
          <wp:simplePos x="0" y="0"/>
          <wp:positionH relativeFrom="column">
            <wp:posOffset>-720090</wp:posOffset>
          </wp:positionH>
          <wp:positionV relativeFrom="paragraph">
            <wp:posOffset>-358444</wp:posOffset>
          </wp:positionV>
          <wp:extent cx="10687050" cy="7556262"/>
          <wp:effectExtent l="0" t="0" r="0" b="6985"/>
          <wp:wrapNone/>
          <wp:docPr id="90" name="Picture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644A8" w14:textId="577498A8" w:rsidR="005626F1" w:rsidRDefault="004E1DE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CAB9AE7" wp14:editId="40712951">
          <wp:simplePos x="0" y="0"/>
          <wp:positionH relativeFrom="column">
            <wp:posOffset>-720090</wp:posOffset>
          </wp:positionH>
          <wp:positionV relativeFrom="paragraph">
            <wp:posOffset>-367996</wp:posOffset>
          </wp:positionV>
          <wp:extent cx="10696367" cy="7562850"/>
          <wp:effectExtent l="0" t="0" r="0" b="0"/>
          <wp:wrapNone/>
          <wp:docPr id="91" name="Picture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7BDA">
      <w:rPr>
        <w:noProof/>
      </w:rPr>
      <w:drawing>
        <wp:anchor distT="0" distB="0" distL="114300" distR="114300" simplePos="0" relativeHeight="251658240" behindDoc="1" locked="0" layoutInCell="1" allowOverlap="1" wp14:anchorId="6C672BB8" wp14:editId="5FA930B3">
          <wp:simplePos x="0" y="0"/>
          <wp:positionH relativeFrom="column">
            <wp:posOffset>-720090</wp:posOffset>
          </wp:positionH>
          <wp:positionV relativeFrom="paragraph">
            <wp:posOffset>7317105</wp:posOffset>
          </wp:positionV>
          <wp:extent cx="10682605" cy="7553325"/>
          <wp:effectExtent l="0" t="0" r="4445" b="9525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33E8"/>
    <w:multiLevelType w:val="hybridMultilevel"/>
    <w:tmpl w:val="DB1200A6"/>
    <w:lvl w:ilvl="0" w:tplc="DFB4B712">
      <w:start w:val="1"/>
      <w:numFmt w:val="lowerLetter"/>
      <w:lvlText w:val="%1)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376" w:hanging="360"/>
      </w:pPr>
    </w:lvl>
    <w:lvl w:ilvl="2" w:tplc="0427001B" w:tentative="1">
      <w:start w:val="1"/>
      <w:numFmt w:val="lowerRoman"/>
      <w:lvlText w:val="%3."/>
      <w:lvlJc w:val="right"/>
      <w:pPr>
        <w:ind w:left="3096" w:hanging="180"/>
      </w:pPr>
    </w:lvl>
    <w:lvl w:ilvl="3" w:tplc="0427000F" w:tentative="1">
      <w:start w:val="1"/>
      <w:numFmt w:val="decimal"/>
      <w:lvlText w:val="%4."/>
      <w:lvlJc w:val="left"/>
      <w:pPr>
        <w:ind w:left="3816" w:hanging="360"/>
      </w:pPr>
    </w:lvl>
    <w:lvl w:ilvl="4" w:tplc="04270019" w:tentative="1">
      <w:start w:val="1"/>
      <w:numFmt w:val="lowerLetter"/>
      <w:lvlText w:val="%5."/>
      <w:lvlJc w:val="left"/>
      <w:pPr>
        <w:ind w:left="4536" w:hanging="360"/>
      </w:pPr>
    </w:lvl>
    <w:lvl w:ilvl="5" w:tplc="0427001B" w:tentative="1">
      <w:start w:val="1"/>
      <w:numFmt w:val="lowerRoman"/>
      <w:lvlText w:val="%6."/>
      <w:lvlJc w:val="right"/>
      <w:pPr>
        <w:ind w:left="5256" w:hanging="180"/>
      </w:pPr>
    </w:lvl>
    <w:lvl w:ilvl="6" w:tplc="0427000F" w:tentative="1">
      <w:start w:val="1"/>
      <w:numFmt w:val="decimal"/>
      <w:lvlText w:val="%7."/>
      <w:lvlJc w:val="left"/>
      <w:pPr>
        <w:ind w:left="5976" w:hanging="360"/>
      </w:pPr>
    </w:lvl>
    <w:lvl w:ilvl="7" w:tplc="04270019" w:tentative="1">
      <w:start w:val="1"/>
      <w:numFmt w:val="lowerLetter"/>
      <w:lvlText w:val="%8."/>
      <w:lvlJc w:val="left"/>
      <w:pPr>
        <w:ind w:left="6696" w:hanging="360"/>
      </w:pPr>
    </w:lvl>
    <w:lvl w:ilvl="8" w:tplc="0427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" w15:restartNumberingAfterBreak="0">
    <w:nsid w:val="0F706935"/>
    <w:multiLevelType w:val="hybridMultilevel"/>
    <w:tmpl w:val="9C2E031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94AC3"/>
    <w:multiLevelType w:val="hybridMultilevel"/>
    <w:tmpl w:val="C10A4144"/>
    <w:lvl w:ilvl="0" w:tplc="CE54E74E">
      <w:start w:val="1"/>
      <w:numFmt w:val="bullet"/>
      <w:lvlText w:val="ꟷ"/>
      <w:lvlJc w:val="left"/>
      <w:pPr>
        <w:ind w:left="720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26AD6"/>
    <w:multiLevelType w:val="hybridMultilevel"/>
    <w:tmpl w:val="B0C629D0"/>
    <w:lvl w:ilvl="0" w:tplc="CE54E74E">
      <w:start w:val="1"/>
      <w:numFmt w:val="bullet"/>
      <w:lvlText w:val="ꟷ"/>
      <w:lvlJc w:val="left"/>
      <w:pPr>
        <w:ind w:left="787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" w15:restartNumberingAfterBreak="0">
    <w:nsid w:val="3140242D"/>
    <w:multiLevelType w:val="hybridMultilevel"/>
    <w:tmpl w:val="D8247BFA"/>
    <w:lvl w:ilvl="0" w:tplc="EEC0F01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31D89"/>
    <w:multiLevelType w:val="multilevel"/>
    <w:tmpl w:val="922E8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FA02C7"/>
    <w:multiLevelType w:val="hybridMultilevel"/>
    <w:tmpl w:val="4A18F8C6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50CB5"/>
    <w:multiLevelType w:val="hybridMultilevel"/>
    <w:tmpl w:val="D7F45D62"/>
    <w:lvl w:ilvl="0" w:tplc="FD7E7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B25E8C"/>
    <w:multiLevelType w:val="hybridMultilevel"/>
    <w:tmpl w:val="029EBE1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67070"/>
    <w:multiLevelType w:val="hybridMultilevel"/>
    <w:tmpl w:val="B192A860"/>
    <w:lvl w:ilvl="0" w:tplc="CE54E74E">
      <w:start w:val="1"/>
      <w:numFmt w:val="bullet"/>
      <w:lvlText w:val="ꟷ"/>
      <w:lvlJc w:val="left"/>
      <w:pPr>
        <w:ind w:left="2016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num w:numId="1" w16cid:durableId="1745756028">
    <w:abstractNumId w:val="2"/>
  </w:num>
  <w:num w:numId="2" w16cid:durableId="1942833224">
    <w:abstractNumId w:val="9"/>
  </w:num>
  <w:num w:numId="3" w16cid:durableId="230697744">
    <w:abstractNumId w:val="1"/>
  </w:num>
  <w:num w:numId="4" w16cid:durableId="471021128">
    <w:abstractNumId w:val="3"/>
  </w:num>
  <w:num w:numId="5" w16cid:durableId="467238621">
    <w:abstractNumId w:val="6"/>
  </w:num>
  <w:num w:numId="6" w16cid:durableId="255939001">
    <w:abstractNumId w:val="8"/>
  </w:num>
  <w:num w:numId="7" w16cid:durableId="414740119">
    <w:abstractNumId w:val="7"/>
  </w:num>
  <w:num w:numId="8" w16cid:durableId="1957055947">
    <w:abstractNumId w:val="5"/>
    <w:lvlOverride w:ilvl="0">
      <w:lvl w:ilvl="0">
        <w:numFmt w:val="lowerLetter"/>
        <w:lvlText w:val="%1."/>
        <w:lvlJc w:val="left"/>
      </w:lvl>
    </w:lvlOverride>
  </w:num>
  <w:num w:numId="9" w16cid:durableId="1527985497">
    <w:abstractNumId w:val="0"/>
  </w:num>
  <w:num w:numId="10" w16cid:durableId="2919077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I1N7M0sTQwNzdV0lEKTi0uzszPAykwrwUAgf9T+ywAAAA="/>
  </w:docVars>
  <w:rsids>
    <w:rsidRoot w:val="00162435"/>
    <w:rsid w:val="00005139"/>
    <w:rsid w:val="00024A29"/>
    <w:rsid w:val="000436AA"/>
    <w:rsid w:val="00043E04"/>
    <w:rsid w:val="0004749F"/>
    <w:rsid w:val="00054B5B"/>
    <w:rsid w:val="0005684D"/>
    <w:rsid w:val="00062043"/>
    <w:rsid w:val="000647D6"/>
    <w:rsid w:val="00073B98"/>
    <w:rsid w:val="000942F6"/>
    <w:rsid w:val="000C3837"/>
    <w:rsid w:val="000C5444"/>
    <w:rsid w:val="000D6E81"/>
    <w:rsid w:val="001071F9"/>
    <w:rsid w:val="001259C0"/>
    <w:rsid w:val="00141B15"/>
    <w:rsid w:val="00153AC8"/>
    <w:rsid w:val="00162435"/>
    <w:rsid w:val="001B28F5"/>
    <w:rsid w:val="001C3090"/>
    <w:rsid w:val="001D1AF4"/>
    <w:rsid w:val="001E5263"/>
    <w:rsid w:val="00207841"/>
    <w:rsid w:val="002136B2"/>
    <w:rsid w:val="00223CCE"/>
    <w:rsid w:val="00224CDB"/>
    <w:rsid w:val="002422F6"/>
    <w:rsid w:val="00252398"/>
    <w:rsid w:val="00254C73"/>
    <w:rsid w:val="002630F0"/>
    <w:rsid w:val="00263D49"/>
    <w:rsid w:val="00267BDA"/>
    <w:rsid w:val="002911A7"/>
    <w:rsid w:val="002911FC"/>
    <w:rsid w:val="002921DC"/>
    <w:rsid w:val="00292D5B"/>
    <w:rsid w:val="002B3A4E"/>
    <w:rsid w:val="002E4D95"/>
    <w:rsid w:val="002F0103"/>
    <w:rsid w:val="0032310D"/>
    <w:rsid w:val="003372F8"/>
    <w:rsid w:val="0034521A"/>
    <w:rsid w:val="00354A9B"/>
    <w:rsid w:val="00362049"/>
    <w:rsid w:val="00370938"/>
    <w:rsid w:val="00373D84"/>
    <w:rsid w:val="00384F3B"/>
    <w:rsid w:val="00391ECC"/>
    <w:rsid w:val="003B6F67"/>
    <w:rsid w:val="003C4273"/>
    <w:rsid w:val="003C6FDA"/>
    <w:rsid w:val="003D1DCF"/>
    <w:rsid w:val="003E2453"/>
    <w:rsid w:val="003F6B74"/>
    <w:rsid w:val="00404296"/>
    <w:rsid w:val="00416A8E"/>
    <w:rsid w:val="0042318D"/>
    <w:rsid w:val="00424083"/>
    <w:rsid w:val="004502C4"/>
    <w:rsid w:val="004679D7"/>
    <w:rsid w:val="00474DA6"/>
    <w:rsid w:val="00477F18"/>
    <w:rsid w:val="004A61D0"/>
    <w:rsid w:val="004C5BA9"/>
    <w:rsid w:val="004D0D75"/>
    <w:rsid w:val="004D41C8"/>
    <w:rsid w:val="004E1DEC"/>
    <w:rsid w:val="004F7117"/>
    <w:rsid w:val="00527F74"/>
    <w:rsid w:val="005343A1"/>
    <w:rsid w:val="005379CC"/>
    <w:rsid w:val="005420D2"/>
    <w:rsid w:val="00542CF2"/>
    <w:rsid w:val="0054326D"/>
    <w:rsid w:val="005626F1"/>
    <w:rsid w:val="0056629E"/>
    <w:rsid w:val="00573B79"/>
    <w:rsid w:val="00581E6E"/>
    <w:rsid w:val="005A59CB"/>
    <w:rsid w:val="005B20CA"/>
    <w:rsid w:val="005B5C47"/>
    <w:rsid w:val="00602B25"/>
    <w:rsid w:val="0060527D"/>
    <w:rsid w:val="00632607"/>
    <w:rsid w:val="00637A72"/>
    <w:rsid w:val="00643D07"/>
    <w:rsid w:val="0065195F"/>
    <w:rsid w:val="006628F3"/>
    <w:rsid w:val="006725B6"/>
    <w:rsid w:val="006742AE"/>
    <w:rsid w:val="00674D1A"/>
    <w:rsid w:val="0068083B"/>
    <w:rsid w:val="006A2464"/>
    <w:rsid w:val="006B7CF4"/>
    <w:rsid w:val="006E206F"/>
    <w:rsid w:val="006E26EE"/>
    <w:rsid w:val="006F3D3B"/>
    <w:rsid w:val="006F4DDF"/>
    <w:rsid w:val="00771890"/>
    <w:rsid w:val="0079651C"/>
    <w:rsid w:val="007B1F10"/>
    <w:rsid w:val="007B377D"/>
    <w:rsid w:val="007C2D1F"/>
    <w:rsid w:val="007E1D6D"/>
    <w:rsid w:val="007E4B15"/>
    <w:rsid w:val="007F0205"/>
    <w:rsid w:val="0080302F"/>
    <w:rsid w:val="008164F7"/>
    <w:rsid w:val="00827B79"/>
    <w:rsid w:val="0083365C"/>
    <w:rsid w:val="00847C37"/>
    <w:rsid w:val="0089073E"/>
    <w:rsid w:val="008913F4"/>
    <w:rsid w:val="008B57BD"/>
    <w:rsid w:val="008C0A6E"/>
    <w:rsid w:val="008F37D0"/>
    <w:rsid w:val="008F5DF3"/>
    <w:rsid w:val="0092056E"/>
    <w:rsid w:val="00923108"/>
    <w:rsid w:val="00952C9A"/>
    <w:rsid w:val="00971188"/>
    <w:rsid w:val="009779F4"/>
    <w:rsid w:val="009C2DCE"/>
    <w:rsid w:val="009C686D"/>
    <w:rsid w:val="009D1D98"/>
    <w:rsid w:val="009E33F1"/>
    <w:rsid w:val="009F665A"/>
    <w:rsid w:val="00A031A6"/>
    <w:rsid w:val="00A1748F"/>
    <w:rsid w:val="00A330C5"/>
    <w:rsid w:val="00A42767"/>
    <w:rsid w:val="00A50735"/>
    <w:rsid w:val="00A546D6"/>
    <w:rsid w:val="00A55A5D"/>
    <w:rsid w:val="00A66524"/>
    <w:rsid w:val="00A853A3"/>
    <w:rsid w:val="00A91748"/>
    <w:rsid w:val="00A91E4B"/>
    <w:rsid w:val="00A94C21"/>
    <w:rsid w:val="00A96BEB"/>
    <w:rsid w:val="00AC1F8E"/>
    <w:rsid w:val="00AC5ADD"/>
    <w:rsid w:val="00B06258"/>
    <w:rsid w:val="00B06B02"/>
    <w:rsid w:val="00B318D2"/>
    <w:rsid w:val="00B5079A"/>
    <w:rsid w:val="00B54D58"/>
    <w:rsid w:val="00B579AA"/>
    <w:rsid w:val="00BA633A"/>
    <w:rsid w:val="00BA6EBE"/>
    <w:rsid w:val="00BA763D"/>
    <w:rsid w:val="00BB7DA4"/>
    <w:rsid w:val="00BD3BDA"/>
    <w:rsid w:val="00BF1DBC"/>
    <w:rsid w:val="00C0471C"/>
    <w:rsid w:val="00C24B77"/>
    <w:rsid w:val="00C27D9A"/>
    <w:rsid w:val="00C400DD"/>
    <w:rsid w:val="00C90859"/>
    <w:rsid w:val="00C97FFE"/>
    <w:rsid w:val="00CB17EC"/>
    <w:rsid w:val="00CC4F37"/>
    <w:rsid w:val="00CC6A14"/>
    <w:rsid w:val="00CC6C05"/>
    <w:rsid w:val="00CD0698"/>
    <w:rsid w:val="00CF013B"/>
    <w:rsid w:val="00CF62EC"/>
    <w:rsid w:val="00D03FBB"/>
    <w:rsid w:val="00D04A01"/>
    <w:rsid w:val="00D0668B"/>
    <w:rsid w:val="00D14B92"/>
    <w:rsid w:val="00D27BCA"/>
    <w:rsid w:val="00D27BD7"/>
    <w:rsid w:val="00D4578A"/>
    <w:rsid w:val="00D878E2"/>
    <w:rsid w:val="00D9383B"/>
    <w:rsid w:val="00D95923"/>
    <w:rsid w:val="00DC0276"/>
    <w:rsid w:val="00E001EA"/>
    <w:rsid w:val="00E279EB"/>
    <w:rsid w:val="00E73CEB"/>
    <w:rsid w:val="00E92729"/>
    <w:rsid w:val="00E95513"/>
    <w:rsid w:val="00E97C3A"/>
    <w:rsid w:val="00EA1019"/>
    <w:rsid w:val="00EA511C"/>
    <w:rsid w:val="00EA6CA6"/>
    <w:rsid w:val="00EB3717"/>
    <w:rsid w:val="00EC11DC"/>
    <w:rsid w:val="00ED2C37"/>
    <w:rsid w:val="00ED3AEC"/>
    <w:rsid w:val="00EE2FF6"/>
    <w:rsid w:val="00EF0855"/>
    <w:rsid w:val="00EF3D56"/>
    <w:rsid w:val="00F12EFB"/>
    <w:rsid w:val="00F333A2"/>
    <w:rsid w:val="00F37616"/>
    <w:rsid w:val="00F47724"/>
    <w:rsid w:val="00F60CDD"/>
    <w:rsid w:val="00F7109D"/>
    <w:rsid w:val="00F81D06"/>
    <w:rsid w:val="00F82392"/>
    <w:rsid w:val="00F92470"/>
    <w:rsid w:val="00FF1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161552"/>
  <w15:chartTrackingRefBased/>
  <w15:docId w15:val="{D72A71E0-0E22-4F0A-A02D-487EB7C4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742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8" Type="http://schemas.openxmlformats.org/officeDocument/2006/relationships/image" Target="media/image8.png"/><Relationship Id="rId26" Type="http://schemas.openxmlformats.org/officeDocument/2006/relationships/hyperlink" Target="https://drive.google.com/file/d/1Rqi0nRvEgh08CSY1SgJ0nBygpxGRD-xd/view?usp=drive_link" TargetMode="External"/><Relationship Id="rId39" Type="http://schemas.openxmlformats.org/officeDocument/2006/relationships/hyperlink" Target="https://www.youtube.com/watch?v=b6Ua_zWDH6U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media.netflix.com/en/only-on-netflix/80216393" TargetMode="External"/><Relationship Id="rId42" Type="http://schemas.openxmlformats.org/officeDocument/2006/relationships/hyperlink" Target="https://media.netflix.com/en/only-on-netflix/80216393" TargetMode="External"/><Relationship Id="rId47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hyperlink" Target="https://www.youtube.com/watch?v=b6Ua_zWDH6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youtube.com/watch?v=GlWNuzrqe7U" TargetMode="External"/><Relationship Id="rId32" Type="http://schemas.openxmlformats.org/officeDocument/2006/relationships/hyperlink" Target="https://drive.google.com/file/d/1f30z-yUvyaFw8_FaizukcAo2maCCB95h/view?usp=drive_link" TargetMode="External"/><Relationship Id="rId37" Type="http://schemas.openxmlformats.org/officeDocument/2006/relationships/image" Target="media/image13.png"/><Relationship Id="rId40" Type="http://schemas.openxmlformats.org/officeDocument/2006/relationships/hyperlink" Target="https://www.youtube.com/watch?v=GlWNuzrqe7U" TargetMode="External"/><Relationship Id="rId45" Type="http://schemas.openxmlformats.org/officeDocument/2006/relationships/hyperlink" Target="https://wwf.panda.org/projects/our_planet_netflix_wwf_nature_documentary/what_can_i_do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drive.google.com/file/d/1EuLzdBTHpQRfJr_6xgh4jk4xAF_q4l8e/view?usp=drive_link" TargetMode="External"/><Relationship Id="rId28" Type="http://schemas.openxmlformats.org/officeDocument/2006/relationships/hyperlink" Target="https://wwf.panda.org/projects/our_planet_netflix_wwf_nature_documentary/what_can_i_do/" TargetMode="External"/><Relationship Id="rId36" Type="http://schemas.openxmlformats.org/officeDocument/2006/relationships/image" Target="media/image12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hyperlink" Target="https://www.youtube.com/watch?v=GlWNuzrqe7U" TargetMode="External"/><Relationship Id="rId44" Type="http://schemas.openxmlformats.org/officeDocument/2006/relationships/hyperlink" Target="https://www.youtube.com/watch?v=GlWNuzrqe7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2" Type="http://schemas.openxmlformats.org/officeDocument/2006/relationships/hyperlink" Target="https://www.youtube.com/watch?v=b6Ua_zWDH6U" TargetMode="External"/><Relationship Id="rId27" Type="http://schemas.openxmlformats.org/officeDocument/2006/relationships/hyperlink" Target="https://media.netflix.com/en/only-on-netflix/80216393" TargetMode="External"/><Relationship Id="rId30" Type="http://schemas.openxmlformats.org/officeDocument/2006/relationships/hyperlink" Target="https://drive.google.com/file/d/1EuLzdBTHpQRfJr_6xgh4jk4xAF_q4l8e/view?usp=drive_link" TargetMode="External"/><Relationship Id="rId35" Type="http://schemas.openxmlformats.org/officeDocument/2006/relationships/hyperlink" Target="https://wwf.panda.org/projects/our_planet_netflix_wwf_nature_documentary/what_can_i_do/" TargetMode="External"/><Relationship Id="rId43" Type="http://schemas.openxmlformats.org/officeDocument/2006/relationships/hyperlink" Target="https://www.youtube.com/watch?v=b6Ua_zWDH6U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7" Type="http://schemas.openxmlformats.org/officeDocument/2006/relationships/image" Target="media/image7.png"/><Relationship Id="rId25" Type="http://schemas.openxmlformats.org/officeDocument/2006/relationships/hyperlink" Target="https://drive.google.com/file/d/1f30z-yUvyaFw8_FaizukcAo2maCCB95h/view?usp=drive_link" TargetMode="External"/><Relationship Id="rId33" Type="http://schemas.openxmlformats.org/officeDocument/2006/relationships/hyperlink" Target="https://drive.google.com/file/d/1Rqi0nRvEgh08CSY1SgJ0nBygpxGRD-xd/view?usp=drive_link" TargetMode="External"/><Relationship Id="rId38" Type="http://schemas.openxmlformats.org/officeDocument/2006/relationships/hyperlink" Target="https://media.netflix.com/en/only-on-netflix/80216393" TargetMode="External"/><Relationship Id="rId46" Type="http://schemas.openxmlformats.org/officeDocument/2006/relationships/header" Target="header1.xml"/><Relationship Id="rId20" Type="http://schemas.openxmlformats.org/officeDocument/2006/relationships/image" Target="media/image10.png"/><Relationship Id="rId41" Type="http://schemas.openxmlformats.org/officeDocument/2006/relationships/hyperlink" Target="https://wwf.panda.org/projects/our_planet_netflix_wwf_nature_documentary/what_can_i_d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4.jpeg"/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8686F-983A-43BB-977E-9FB2B8A986B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302255e-cf28-4843-9031-c06177cecbc2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lepčenkienė</dc:creator>
  <cp:keywords/>
  <dc:description/>
  <cp:lastModifiedBy>Arminas Muse</cp:lastModifiedBy>
  <cp:revision>7</cp:revision>
  <cp:lastPrinted>2022-10-13T13:14:00Z</cp:lastPrinted>
  <dcterms:created xsi:type="dcterms:W3CDTF">2022-12-15T04:02:00Z</dcterms:created>
  <dcterms:modified xsi:type="dcterms:W3CDTF">2023-10-1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  <property fmtid="{D5CDD505-2E9C-101B-9397-08002B2CF9AE}" pid="9" name="GrammarlyDocumentId">
    <vt:lpwstr>12b90efb76603653b5c058c61d3c14449301cc581c95ace1a5c3d33690c18352</vt:lpwstr>
  </property>
</Properties>
</file>